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6641F" w14:textId="54441C29" w:rsidR="004810E5" w:rsidRPr="0004387E" w:rsidRDefault="004810E5">
      <w:pPr>
        <w:pStyle w:val="Telobesedila"/>
        <w:rPr>
          <w:rFonts w:ascii="Times New Roman"/>
          <w:sz w:val="28"/>
          <w:szCs w:val="28"/>
        </w:rPr>
      </w:pPr>
    </w:p>
    <w:p w14:paraId="3C2BE04A" w14:textId="77777777" w:rsidR="004810E5" w:rsidRPr="0004387E" w:rsidRDefault="004810E5">
      <w:pPr>
        <w:pStyle w:val="Telobesedila"/>
        <w:spacing w:before="6"/>
        <w:rPr>
          <w:rFonts w:ascii="Times New Roman"/>
          <w:sz w:val="28"/>
          <w:szCs w:val="28"/>
        </w:rPr>
      </w:pPr>
    </w:p>
    <w:p w14:paraId="7A48475A" w14:textId="18019007" w:rsidR="004810E5" w:rsidRPr="00C06740" w:rsidRDefault="006C6A3A" w:rsidP="000C7D51">
      <w:pPr>
        <w:spacing w:before="101"/>
        <w:ind w:right="950"/>
        <w:jc w:val="right"/>
        <w:rPr>
          <w:rFonts w:ascii="Impact" w:hAnsi="Impact"/>
          <w:bCs/>
          <w:sz w:val="40"/>
          <w:szCs w:val="40"/>
          <w:lang w:val="en-GB"/>
        </w:rPr>
      </w:pPr>
      <w:r w:rsidRPr="00C06740">
        <w:rPr>
          <w:rFonts w:ascii="Impact" w:hAnsi="Impact"/>
          <w:bCs/>
          <w:sz w:val="40"/>
          <w:szCs w:val="40"/>
          <w:lang w:val="sl"/>
        </w:rPr>
        <w:t>Enota 1</w:t>
      </w:r>
      <w:r w:rsidR="0064130F" w:rsidRPr="00C06740">
        <w:rPr>
          <w:rFonts w:ascii="Impact" w:hAnsi="Impact"/>
          <w:bCs/>
          <w:sz w:val="40"/>
          <w:szCs w:val="40"/>
          <w:lang w:val="sl"/>
        </w:rPr>
        <w:t>4</w:t>
      </w:r>
      <w:r w:rsidRPr="00C06740">
        <w:rPr>
          <w:rFonts w:ascii="Impact" w:hAnsi="Impact"/>
          <w:bCs/>
          <w:sz w:val="40"/>
          <w:szCs w:val="40"/>
          <w:lang w:val="sl"/>
        </w:rPr>
        <w:t>: Izbira končnega življenjskega varstva in</w:t>
      </w:r>
      <w:r w:rsidR="00A44342">
        <w:rPr>
          <w:rFonts w:ascii="Impact" w:hAnsi="Impact"/>
          <w:bCs/>
          <w:sz w:val="40"/>
          <w:szCs w:val="40"/>
          <w:lang w:val="sl"/>
        </w:rPr>
        <w:t xml:space="preserve"> </w:t>
      </w:r>
      <w:r w:rsidR="00165DBC" w:rsidRPr="00C06740">
        <w:rPr>
          <w:rFonts w:ascii="Impact" w:hAnsi="Impact"/>
          <w:bCs/>
          <w:sz w:val="40"/>
          <w:szCs w:val="40"/>
          <w:lang w:val="sl"/>
        </w:rPr>
        <w:t>paliativne</w:t>
      </w:r>
      <w:r w:rsidRPr="00C06740">
        <w:rPr>
          <w:rFonts w:ascii="Impact" w:hAnsi="Impact"/>
          <w:bCs/>
          <w:sz w:val="40"/>
          <w:szCs w:val="40"/>
          <w:lang w:val="sl"/>
        </w:rPr>
        <w:t xml:space="preserve">  oskrbe</w:t>
      </w:r>
    </w:p>
    <w:p w14:paraId="41E64B0B" w14:textId="4BA51ACA" w:rsidR="000C7D51" w:rsidRPr="00C06740" w:rsidRDefault="00C06740" w:rsidP="000C7D51">
      <w:pPr>
        <w:spacing w:before="101"/>
        <w:ind w:right="950"/>
        <w:jc w:val="right"/>
        <w:rPr>
          <w:rFonts w:ascii="Impact" w:hAnsi="Impact"/>
          <w:sz w:val="40"/>
          <w:szCs w:val="40"/>
        </w:rPr>
      </w:pPr>
      <w:r w:rsidRPr="00C06740">
        <w:rPr>
          <w:rFonts w:ascii="Impact" w:hAnsi="Impact"/>
          <w:sz w:val="40"/>
          <w:szCs w:val="40"/>
          <w:lang w:val="sl"/>
        </w:rPr>
        <w:t>Vaja</w:t>
      </w:r>
      <w:r w:rsidR="000C7D51" w:rsidRPr="00C06740">
        <w:rPr>
          <w:rFonts w:ascii="Impact" w:hAnsi="Impact"/>
          <w:sz w:val="40"/>
          <w:szCs w:val="40"/>
          <w:lang w:val="sl"/>
        </w:rPr>
        <w:t xml:space="preserve">  </w:t>
      </w:r>
      <w:r w:rsidR="00E00C2C" w:rsidRPr="00C06740">
        <w:rPr>
          <w:rFonts w:ascii="Impact" w:hAnsi="Impact"/>
          <w:sz w:val="40"/>
          <w:szCs w:val="40"/>
          <w:lang w:val="sl"/>
        </w:rPr>
        <w:t xml:space="preserve">1: </w:t>
      </w:r>
      <w:r w:rsidR="000C7D51" w:rsidRPr="00C06740">
        <w:rPr>
          <w:rFonts w:ascii="Impact" w:hAnsi="Impact"/>
          <w:sz w:val="40"/>
          <w:szCs w:val="40"/>
          <w:lang w:val="sl"/>
        </w:rPr>
        <w:t xml:space="preserve">  Kaj </w:t>
      </w:r>
      <w:r>
        <w:rPr>
          <w:rFonts w:ascii="Impact" w:hAnsi="Impact"/>
          <w:sz w:val="40"/>
          <w:szCs w:val="40"/>
          <w:lang w:val="sl"/>
        </w:rPr>
        <w:t>je</w:t>
      </w:r>
      <w:r w:rsidR="000C7D51" w:rsidRPr="00C06740">
        <w:rPr>
          <w:rFonts w:ascii="Impact" w:hAnsi="Impact"/>
          <w:sz w:val="40"/>
          <w:szCs w:val="40"/>
          <w:lang w:val="sl"/>
        </w:rPr>
        <w:t xml:space="preserve"> </w:t>
      </w:r>
      <w:r w:rsidR="000C7D51" w:rsidRPr="00A44342">
        <w:rPr>
          <w:rFonts w:ascii="Impact" w:hAnsi="Impact"/>
          <w:sz w:val="40"/>
          <w:szCs w:val="40"/>
          <w:lang w:val="sl"/>
        </w:rPr>
        <w:t>končn</w:t>
      </w:r>
      <w:r w:rsidRPr="00A44342">
        <w:rPr>
          <w:rFonts w:ascii="Impact" w:hAnsi="Impact"/>
          <w:sz w:val="40"/>
          <w:szCs w:val="40"/>
          <w:lang w:val="sl"/>
        </w:rPr>
        <w:t>o</w:t>
      </w:r>
      <w:r w:rsidR="000C7D51" w:rsidRPr="00A44342">
        <w:rPr>
          <w:rFonts w:ascii="Impact" w:hAnsi="Impact"/>
          <w:sz w:val="40"/>
          <w:szCs w:val="40"/>
          <w:lang w:val="sl"/>
        </w:rPr>
        <w:t xml:space="preserve"> življenje </w:t>
      </w:r>
      <w:r w:rsidR="000C7D51" w:rsidRPr="00C06740">
        <w:rPr>
          <w:rFonts w:ascii="Impact" w:hAnsi="Impact"/>
          <w:sz w:val="40"/>
          <w:szCs w:val="40"/>
          <w:lang w:val="sl"/>
        </w:rPr>
        <w:t>in paliativna nega?</w:t>
      </w:r>
    </w:p>
    <w:p w14:paraId="3AD9CEDF" w14:textId="77777777" w:rsidR="004810E5" w:rsidRPr="0004387E" w:rsidRDefault="000C7D51">
      <w:pPr>
        <w:pStyle w:val="Telobesedila"/>
        <w:rPr>
          <w:rFonts w:ascii="Impact"/>
          <w:b/>
          <w:sz w:val="28"/>
          <w:szCs w:val="28"/>
        </w:rPr>
      </w:pPr>
      <w:r>
        <w:rPr>
          <w:noProof/>
          <w:sz w:val="28"/>
          <w:szCs w:val="28"/>
          <w:lang w:val="sl"/>
        </w:rPr>
        <w:drawing>
          <wp:anchor distT="0" distB="0" distL="114300" distR="114300" simplePos="0" relativeHeight="251694592" behindDoc="0" locked="0" layoutInCell="1" allowOverlap="1" wp14:anchorId="0B02F684" wp14:editId="0BB7EDE3">
            <wp:simplePos x="0" y="0"/>
            <wp:positionH relativeFrom="column">
              <wp:posOffset>718185</wp:posOffset>
            </wp:positionH>
            <wp:positionV relativeFrom="paragraph">
              <wp:posOffset>161290</wp:posOffset>
            </wp:positionV>
            <wp:extent cx="8326755" cy="46786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330156978_30ceeacd8d_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6755" cy="467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E20DBD" w14:textId="77777777" w:rsidR="004810E5" w:rsidRPr="0004387E" w:rsidRDefault="004810E5">
      <w:pPr>
        <w:pStyle w:val="Telobesedila"/>
        <w:spacing w:before="8"/>
        <w:rPr>
          <w:rFonts w:ascii="Impact"/>
          <w:b/>
          <w:sz w:val="28"/>
          <w:szCs w:val="28"/>
        </w:rPr>
      </w:pPr>
    </w:p>
    <w:p w14:paraId="0B35E581" w14:textId="77777777" w:rsidR="00842C24" w:rsidRPr="0004387E" w:rsidRDefault="00842C24" w:rsidP="007A05D0">
      <w:pPr>
        <w:rPr>
          <w:sz w:val="28"/>
          <w:szCs w:val="28"/>
        </w:rPr>
      </w:pPr>
    </w:p>
    <w:p w14:paraId="2DB2312C" w14:textId="77777777" w:rsidR="00842C24" w:rsidRPr="00EA77BA" w:rsidRDefault="00842C24" w:rsidP="00E47486">
      <w:pPr>
        <w:spacing w:line="276" w:lineRule="auto"/>
        <w:rPr>
          <w:lang w:val="en-GB"/>
        </w:rPr>
      </w:pPr>
    </w:p>
    <w:p w14:paraId="28153E60" w14:textId="77777777" w:rsidR="000C7D51" w:rsidRDefault="000C7D51" w:rsidP="000C7D51">
      <w:pPr>
        <w:pStyle w:val="Telobesedila"/>
        <w:spacing w:before="101"/>
      </w:pPr>
    </w:p>
    <w:p w14:paraId="5206B719" w14:textId="77777777" w:rsidR="000C7D51" w:rsidRDefault="000C7D51">
      <w:r>
        <w:br w:type="page"/>
      </w:r>
    </w:p>
    <w:p w14:paraId="66AB2C32" w14:textId="77777777" w:rsidR="00C443D0" w:rsidRPr="00EA77BA" w:rsidRDefault="00C443D0" w:rsidP="00E47486">
      <w:pPr>
        <w:pStyle w:val="Odstavekseznama"/>
        <w:numPr>
          <w:ilvl w:val="0"/>
          <w:numId w:val="3"/>
        </w:numPr>
        <w:tabs>
          <w:tab w:val="left" w:pos="941"/>
          <w:tab w:val="left" w:pos="942"/>
        </w:tabs>
        <w:spacing w:line="276" w:lineRule="auto"/>
        <w:ind w:right="1138"/>
        <w:sectPr w:rsidR="00C443D0" w:rsidRPr="00EA77BA">
          <w:headerReference w:type="default" r:id="rId9"/>
          <w:footerReference w:type="default" r:id="rId10"/>
          <w:pgSz w:w="17180" w:h="12250" w:orient="landscape"/>
          <w:pgMar w:top="1380" w:right="720" w:bottom="1100" w:left="1200" w:header="756" w:footer="902" w:gutter="0"/>
          <w:cols w:space="708"/>
        </w:sectPr>
      </w:pPr>
    </w:p>
    <w:p w14:paraId="4FCB6C81" w14:textId="41AA1FDE" w:rsidR="00103D61" w:rsidRPr="0004387E" w:rsidRDefault="00AA40D0" w:rsidP="005132DD">
      <w:pPr>
        <w:rPr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2A2DDF54" wp14:editId="352759BB">
                <wp:simplePos x="0" y="0"/>
                <wp:positionH relativeFrom="page">
                  <wp:posOffset>5676900</wp:posOffset>
                </wp:positionH>
                <wp:positionV relativeFrom="page">
                  <wp:posOffset>609600</wp:posOffset>
                </wp:positionV>
                <wp:extent cx="4335780" cy="2476500"/>
                <wp:effectExtent l="0" t="0" r="0" b="0"/>
                <wp:wrapNone/>
                <wp:docPr id="28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5780" cy="247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BB6674" w14:textId="77777777" w:rsidR="00F07985" w:rsidRDefault="00F07985" w:rsidP="00103D61">
                            <w:pPr>
                              <w:pStyle w:val="Telobesedila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2DDF54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447pt;margin-top:48pt;width:341.4pt;height:195pt;z-index:251691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" filled="f" stroked="f">
                <v:textbox inset="0,0,0,0">
                  <w:txbxContent>
                    <w:p w14:paraId="4FBB6674" w14:textId="77777777" w:rsidR="00F07985" w:rsidRDefault="00F07985" w:rsidP="00103D61">
                      <w:pPr>
                        <w:pStyle w:val="Telobesedila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A0E71BF" w14:textId="6C591808" w:rsidR="00103D61" w:rsidRPr="00C06740" w:rsidRDefault="00103D61" w:rsidP="00C06740">
      <w:pPr>
        <w:pStyle w:val="Telobesedila"/>
        <w:spacing w:before="290" w:line="276" w:lineRule="auto"/>
        <w:ind w:left="240" w:right="8014"/>
        <w:jc w:val="both"/>
        <w:rPr>
          <w:sz w:val="24"/>
          <w:szCs w:val="24"/>
        </w:rPr>
      </w:pPr>
      <w:r w:rsidRPr="00C06740">
        <w:rPr>
          <w:sz w:val="24"/>
          <w:szCs w:val="24"/>
          <w:lang w:val="sl"/>
        </w:rPr>
        <w:t>Paliativna</w:t>
      </w:r>
      <w:r w:rsidR="00C06740" w:rsidRPr="00C06740">
        <w:rPr>
          <w:sz w:val="24"/>
          <w:szCs w:val="24"/>
          <w:lang w:val="sl"/>
        </w:rPr>
        <w:t xml:space="preserve"> </w:t>
      </w:r>
      <w:r w:rsidRPr="00C06740">
        <w:rPr>
          <w:sz w:val="24"/>
          <w:szCs w:val="24"/>
          <w:lang w:val="sl"/>
        </w:rPr>
        <w:t>oskrba je holistična, večdimenzionalna in interdisciplinarna nega bolnikov z napred</w:t>
      </w:r>
      <w:r w:rsidR="00C06740" w:rsidRPr="00C06740">
        <w:rPr>
          <w:sz w:val="24"/>
          <w:szCs w:val="24"/>
          <w:lang w:val="sl"/>
        </w:rPr>
        <w:t>nimi</w:t>
      </w:r>
      <w:r w:rsidRPr="00C06740">
        <w:rPr>
          <w:sz w:val="24"/>
          <w:szCs w:val="24"/>
          <w:lang w:val="sl"/>
        </w:rPr>
        <w:t xml:space="preserve"> in nadaljevalnimi bolezni</w:t>
      </w:r>
      <w:r w:rsidR="00C06740" w:rsidRPr="00C06740">
        <w:rPr>
          <w:sz w:val="24"/>
          <w:szCs w:val="24"/>
          <w:lang w:val="sl"/>
        </w:rPr>
        <w:t>mi</w:t>
      </w:r>
      <w:r w:rsidRPr="00C06740">
        <w:rPr>
          <w:sz w:val="24"/>
          <w:szCs w:val="24"/>
          <w:lang w:val="sl"/>
        </w:rPr>
        <w:t xml:space="preserve">, ki potrebujejo olajšanje za svoje trpljenje in mirno okolje, kjer se lahko počutijo </w:t>
      </w:r>
      <w:r w:rsidR="00C06740" w:rsidRPr="00C06740">
        <w:rPr>
          <w:sz w:val="24"/>
          <w:szCs w:val="24"/>
          <w:lang w:val="sl"/>
        </w:rPr>
        <w:t>pomirjeno</w:t>
      </w:r>
      <w:r w:rsidRPr="00C06740">
        <w:rPr>
          <w:sz w:val="24"/>
          <w:szCs w:val="24"/>
          <w:lang w:val="sl"/>
        </w:rPr>
        <w:t xml:space="preserve"> </w:t>
      </w:r>
      <w:r w:rsidR="00767997">
        <w:rPr>
          <w:sz w:val="24"/>
          <w:szCs w:val="24"/>
          <w:lang w:val="sl"/>
        </w:rPr>
        <w:t>ter</w:t>
      </w:r>
      <w:r w:rsidRPr="00C06740">
        <w:rPr>
          <w:sz w:val="24"/>
          <w:szCs w:val="24"/>
          <w:lang w:val="sl"/>
        </w:rPr>
        <w:t xml:space="preserve"> </w:t>
      </w:r>
      <w:r w:rsidR="00C06740" w:rsidRPr="00C06740">
        <w:rPr>
          <w:sz w:val="24"/>
          <w:szCs w:val="24"/>
          <w:lang w:val="sl"/>
        </w:rPr>
        <w:t>imajo podporo</w:t>
      </w:r>
      <w:r w:rsidRPr="00C06740">
        <w:rPr>
          <w:sz w:val="24"/>
          <w:szCs w:val="24"/>
          <w:lang w:val="sl"/>
        </w:rPr>
        <w:t xml:space="preserve"> predanega in usposobljenega </w:t>
      </w:r>
      <w:r w:rsidR="00480ECD" w:rsidRPr="00C06740">
        <w:rPr>
          <w:sz w:val="24"/>
          <w:szCs w:val="24"/>
          <w:lang w:val="sl"/>
        </w:rPr>
        <w:t>osebja.</w:t>
      </w:r>
      <w:r w:rsidRPr="00C06740">
        <w:rPr>
          <w:sz w:val="24"/>
          <w:szCs w:val="24"/>
          <w:lang w:val="sl"/>
        </w:rPr>
        <w:t xml:space="preserve"> Paliativna oskrba je pristop, namenjen izboljšanju kakovosti življenja za ljudi s hudimi boleznimi, ki se soočajo s težavami, povezanimi z življenjsko nevarnimi boleznimi, s preprečevanjem trpljenja, prilagojenim vrednotenjem, </w:t>
      </w:r>
      <w:proofErr w:type="spellStart"/>
      <w:r w:rsidR="00C06740">
        <w:rPr>
          <w:sz w:val="24"/>
          <w:szCs w:val="24"/>
          <w:lang w:val="sl"/>
        </w:rPr>
        <w:t>antibolečinskimi</w:t>
      </w:r>
      <w:proofErr w:type="spellEnd"/>
      <w:r w:rsidR="00C06740">
        <w:rPr>
          <w:sz w:val="24"/>
          <w:szCs w:val="24"/>
          <w:lang w:val="sl"/>
        </w:rPr>
        <w:t xml:space="preserve"> terapijami</w:t>
      </w:r>
      <w:r w:rsidRPr="00C06740">
        <w:rPr>
          <w:sz w:val="24"/>
          <w:szCs w:val="24"/>
          <w:lang w:val="sl"/>
        </w:rPr>
        <w:t xml:space="preserve"> in drugimi somat</w:t>
      </w:r>
      <w:r w:rsidR="00C06740">
        <w:rPr>
          <w:sz w:val="24"/>
          <w:szCs w:val="24"/>
          <w:lang w:val="sl"/>
        </w:rPr>
        <w:t>skimi</w:t>
      </w:r>
      <w:r w:rsidRPr="00C06740">
        <w:rPr>
          <w:sz w:val="24"/>
          <w:szCs w:val="24"/>
          <w:lang w:val="sl"/>
        </w:rPr>
        <w:t>, psihosocialnimi in duhovnimi zadevami.</w:t>
      </w:r>
    </w:p>
    <w:p w14:paraId="272E80E8" w14:textId="77777777" w:rsidR="00103D61" w:rsidRPr="0004387E" w:rsidRDefault="00103D61" w:rsidP="00103D61">
      <w:pPr>
        <w:pStyle w:val="Telobesedila"/>
        <w:rPr>
          <w:sz w:val="28"/>
          <w:szCs w:val="28"/>
        </w:rPr>
      </w:pPr>
    </w:p>
    <w:p w14:paraId="3E1419ED" w14:textId="2F67F669" w:rsidR="00103D61" w:rsidRPr="0004387E" w:rsidRDefault="009029DE" w:rsidP="009029DE">
      <w:pPr>
        <w:pStyle w:val="Naslov2"/>
        <w:spacing w:after="240"/>
      </w:pPr>
      <w:r w:rsidRPr="009029DE">
        <w:rPr>
          <w:i/>
          <w:noProof/>
          <w:sz w:val="24"/>
          <w:szCs w:val="24"/>
          <w:lang w:val="sl"/>
        </w:rPr>
        <w:drawing>
          <wp:anchor distT="0" distB="0" distL="114300" distR="114300" simplePos="0" relativeHeight="251698688" behindDoc="0" locked="0" layoutInCell="1" allowOverlap="1" wp14:anchorId="3CDD6664" wp14:editId="14ADF21B">
            <wp:simplePos x="0" y="0"/>
            <wp:positionH relativeFrom="column">
              <wp:posOffset>457200</wp:posOffset>
            </wp:positionH>
            <wp:positionV relativeFrom="paragraph">
              <wp:posOffset>370205</wp:posOffset>
            </wp:positionV>
            <wp:extent cx="1676400" cy="1886585"/>
            <wp:effectExtent l="0" t="0" r="0" b="0"/>
            <wp:wrapSquare wrapText="bothSides"/>
            <wp:docPr id="2" name="Picture 2" descr="C:\Users\Admin\Desktop\5807712035_43ba5acc32_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5807712035_43ba5acc32_c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722"/>
                    <a:stretch/>
                  </pic:blipFill>
                  <pic:spPr bwMode="auto">
                    <a:xfrm>
                      <a:off x="0" y="0"/>
                      <a:ext cx="1676400" cy="188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E5C13">
        <w:rPr>
          <w:lang w:val="sl"/>
        </w:rPr>
        <w:t>Deja</w:t>
      </w:r>
      <w:r w:rsidR="00767997">
        <w:rPr>
          <w:lang w:val="sl"/>
        </w:rPr>
        <w:t>vnost</w:t>
      </w:r>
      <w:r w:rsidR="00103D61" w:rsidRPr="0004387E">
        <w:rPr>
          <w:lang w:val="sl"/>
        </w:rPr>
        <w:t xml:space="preserve"> 1: </w:t>
      </w:r>
      <w:r w:rsidR="002E5C13">
        <w:rPr>
          <w:lang w:val="sl"/>
        </w:rPr>
        <w:t>Spoznajte v</w:t>
      </w:r>
      <w:r w:rsidR="00103D61" w:rsidRPr="0004387E">
        <w:rPr>
          <w:lang w:val="sl"/>
        </w:rPr>
        <w:t>eč</w:t>
      </w:r>
      <w:r>
        <w:rPr>
          <w:lang w:val="sl"/>
        </w:rPr>
        <w:t xml:space="preserve"> o</w:t>
      </w:r>
      <w:r w:rsidR="00103D61">
        <w:rPr>
          <w:lang w:val="sl"/>
        </w:rPr>
        <w:t xml:space="preserve"> paliativni </w:t>
      </w:r>
      <w:r>
        <w:rPr>
          <w:lang w:val="sl"/>
        </w:rPr>
        <w:t xml:space="preserve"> </w:t>
      </w:r>
      <w:r w:rsidR="00103D61">
        <w:rPr>
          <w:lang w:val="sl"/>
        </w:rPr>
        <w:t>oskrbi</w:t>
      </w:r>
    </w:p>
    <w:p w14:paraId="52F57EDA" w14:textId="07F44CD8" w:rsidR="00491C5C" w:rsidRPr="0050153B" w:rsidRDefault="0083021F" w:rsidP="0050153B">
      <w:pPr>
        <w:pStyle w:val="Odstavekseznama"/>
        <w:tabs>
          <w:tab w:val="left" w:pos="941"/>
          <w:tab w:val="left" w:pos="942"/>
        </w:tabs>
        <w:spacing w:after="240" w:line="276" w:lineRule="auto"/>
        <w:ind w:left="720" w:right="1138" w:firstLine="0"/>
        <w:jc w:val="both"/>
        <w:rPr>
          <w:i/>
          <w:iCs/>
          <w:sz w:val="24"/>
          <w:szCs w:val="24"/>
          <w:lang w:val="en-GB"/>
        </w:rPr>
      </w:pPr>
      <w:r>
        <w:rPr>
          <w:noProof/>
          <w:sz w:val="28"/>
          <w:szCs w:val="28"/>
          <w:lang w:val="sl"/>
        </w:rPr>
        <w:drawing>
          <wp:anchor distT="0" distB="0" distL="114300" distR="114300" simplePos="0" relativeHeight="251695616" behindDoc="0" locked="0" layoutInCell="1" allowOverlap="1" wp14:anchorId="260E614D" wp14:editId="36379DB6">
            <wp:simplePos x="0" y="0"/>
            <wp:positionH relativeFrom="column">
              <wp:posOffset>6574790</wp:posOffset>
            </wp:positionH>
            <wp:positionV relativeFrom="paragraph">
              <wp:posOffset>1276985</wp:posOffset>
            </wp:positionV>
            <wp:extent cx="2410460" cy="1600200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46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  <w:lang w:val="sl"/>
        </w:rPr>
        <mc:AlternateContent>
          <mc:Choice Requires="wps">
            <w:drawing>
              <wp:anchor distT="45720" distB="45720" distL="114300" distR="114300" simplePos="0" relativeHeight="251700736" behindDoc="0" locked="0" layoutInCell="1" allowOverlap="1" wp14:anchorId="6CD83D4E" wp14:editId="6430924B">
                <wp:simplePos x="0" y="0"/>
                <wp:positionH relativeFrom="column">
                  <wp:posOffset>609600</wp:posOffset>
                </wp:positionH>
                <wp:positionV relativeFrom="paragraph">
                  <wp:posOffset>1517650</wp:posOffset>
                </wp:positionV>
                <wp:extent cx="568325" cy="263525"/>
                <wp:effectExtent l="0" t="0" r="3175" b="31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325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6DBBD8" w14:textId="77777777" w:rsidR="009029DE" w:rsidRDefault="009029DE" w:rsidP="009029DE">
                            <w:r>
                              <w:rPr>
                                <w:lang w:val="sl"/>
                              </w:rPr>
                              <w:t>Chr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83D4E" id="Text Box 2" o:spid="_x0000_s1027" type="#_x0000_t202" style="position:absolute;left:0;text-align:left;margin-left:48pt;margin-top:119.5pt;width:44.75pt;height:20.75pt;z-index:251700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">
                <v:textbox>
                  <w:txbxContent>
                    <w:p w14:paraId="626DBBD8" w14:textId="77777777" w:rsidR="009029DE" w:rsidRDefault="009029DE" w:rsidP="009029DE">
                      <w:r>
                        <w:rPr>
                          <w:lang w:val="sl"/>
                        </w:rPr>
                        <w:t>Chr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7997">
        <w:rPr>
          <w:noProof/>
          <w:sz w:val="28"/>
          <w:szCs w:val="28"/>
          <w:lang w:val="sl"/>
        </w:rPr>
        <mc:AlternateContent>
          <mc:Choice Requires="wps">
            <w:drawing>
              <wp:anchor distT="45720" distB="45720" distL="114300" distR="114300" simplePos="0" relativeHeight="251697664" behindDoc="0" locked="0" layoutInCell="1" allowOverlap="1" wp14:anchorId="702DBF3C" wp14:editId="0711457E">
                <wp:simplePos x="0" y="0"/>
                <wp:positionH relativeFrom="column">
                  <wp:posOffset>6526530</wp:posOffset>
                </wp:positionH>
                <wp:positionV relativeFrom="paragraph">
                  <wp:posOffset>1421130</wp:posOffset>
                </wp:positionV>
                <wp:extent cx="568325" cy="263525"/>
                <wp:effectExtent l="0" t="0" r="3175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325" cy="26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35133" w14:textId="77777777" w:rsidR="009029DE" w:rsidRDefault="009029DE" w:rsidP="009029DE">
                            <w:r>
                              <w:rPr>
                                <w:lang w:val="sl"/>
                              </w:rPr>
                              <w:t>Is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DBF3C" id="_x0000_s1028" type="#_x0000_t202" style="position:absolute;left:0;text-align:left;margin-left:513.9pt;margin-top:111.9pt;width:44.75pt;height:20.75pt;z-index:251697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">
                <v:textbox>
                  <w:txbxContent>
                    <w:p w14:paraId="03635133" w14:textId="77777777" w:rsidR="009029DE" w:rsidRDefault="009029DE" w:rsidP="009029DE">
                      <w:r>
                        <w:rPr>
                          <w:lang w:val="sl"/>
                        </w:rPr>
                        <w:t>Isab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03D61" w:rsidRPr="009029DE">
        <w:rPr>
          <w:i/>
          <w:sz w:val="24"/>
          <w:szCs w:val="24"/>
          <w:lang w:val="sl"/>
        </w:rPr>
        <w:t xml:space="preserve">Chris </w:t>
      </w:r>
      <w:r w:rsidR="00767997">
        <w:rPr>
          <w:i/>
          <w:sz w:val="24"/>
          <w:szCs w:val="24"/>
          <w:lang w:val="sl"/>
        </w:rPr>
        <w:t>je</w:t>
      </w:r>
      <w:r w:rsidR="00103D61" w:rsidRPr="009029DE">
        <w:rPr>
          <w:i/>
          <w:sz w:val="24"/>
          <w:szCs w:val="24"/>
          <w:lang w:val="sl"/>
        </w:rPr>
        <w:t xml:space="preserve"> 78 let</w:t>
      </w:r>
      <w:r w:rsidR="00767997">
        <w:rPr>
          <w:i/>
          <w:sz w:val="24"/>
          <w:szCs w:val="24"/>
          <w:lang w:val="sl"/>
        </w:rPr>
        <w:t xml:space="preserve">ni </w:t>
      </w:r>
      <w:r w:rsidR="00103D61" w:rsidRPr="009029DE">
        <w:rPr>
          <w:i/>
          <w:sz w:val="24"/>
          <w:szCs w:val="24"/>
          <w:lang w:val="sl"/>
        </w:rPr>
        <w:t xml:space="preserve"> starec, ki živi samostojno v svojem domu. Pred kratkim so mu diagnosticirali raka trebušne slinavke in prognoza je, da se bo njegovo zdravstveno stanje in splošno stanje s časom poslabšalo. Chris je že </w:t>
      </w:r>
      <w:r w:rsidR="00767997">
        <w:rPr>
          <w:i/>
          <w:sz w:val="24"/>
          <w:szCs w:val="24"/>
          <w:lang w:val="sl"/>
        </w:rPr>
        <w:t>dal skozi nekaj terapij</w:t>
      </w:r>
      <w:r w:rsidR="00F07985" w:rsidRPr="009029DE">
        <w:rPr>
          <w:i/>
          <w:sz w:val="24"/>
          <w:szCs w:val="24"/>
          <w:lang w:val="sl"/>
        </w:rPr>
        <w:t xml:space="preserve"> </w:t>
      </w:r>
      <w:r w:rsidR="00103D61" w:rsidRPr="009029DE">
        <w:rPr>
          <w:i/>
          <w:sz w:val="24"/>
          <w:szCs w:val="24"/>
          <w:lang w:val="sl"/>
        </w:rPr>
        <w:t>kemoterapije in sevanja, kar ga je stabilizirano za nekaj časa. Kljub temu</w:t>
      </w:r>
      <w:r w:rsidR="002E5C13">
        <w:rPr>
          <w:i/>
          <w:sz w:val="24"/>
          <w:szCs w:val="24"/>
          <w:lang w:val="sl"/>
        </w:rPr>
        <w:t xml:space="preserve"> </w:t>
      </w:r>
      <w:r w:rsidR="00103D61" w:rsidRPr="009029DE">
        <w:rPr>
          <w:i/>
          <w:sz w:val="24"/>
          <w:szCs w:val="24"/>
          <w:lang w:val="sl"/>
        </w:rPr>
        <w:t xml:space="preserve">se sooča z mnogimi težavami – ne more se več samostojno gibati, </w:t>
      </w:r>
      <w:r w:rsidR="00767997">
        <w:rPr>
          <w:i/>
          <w:sz w:val="24"/>
          <w:szCs w:val="24"/>
          <w:lang w:val="sl"/>
        </w:rPr>
        <w:t xml:space="preserve"> nakupovat</w:t>
      </w:r>
      <w:r w:rsidR="002E5C13">
        <w:rPr>
          <w:i/>
          <w:sz w:val="24"/>
          <w:szCs w:val="24"/>
          <w:lang w:val="sl"/>
        </w:rPr>
        <w:t xml:space="preserve">, se prosto gibati </w:t>
      </w:r>
      <w:r w:rsidR="00767997">
        <w:rPr>
          <w:i/>
          <w:sz w:val="24"/>
          <w:szCs w:val="24"/>
          <w:lang w:val="sl"/>
        </w:rPr>
        <w:t xml:space="preserve">v okolici </w:t>
      </w:r>
      <w:r w:rsidR="00103D61" w:rsidRPr="009029DE">
        <w:rPr>
          <w:i/>
          <w:sz w:val="24"/>
          <w:szCs w:val="24"/>
          <w:lang w:val="sl"/>
        </w:rPr>
        <w:t xml:space="preserve">hiše, </w:t>
      </w:r>
      <w:r w:rsidR="00767997">
        <w:rPr>
          <w:i/>
          <w:sz w:val="24"/>
          <w:szCs w:val="24"/>
          <w:lang w:val="sl"/>
        </w:rPr>
        <w:t>i</w:t>
      </w:r>
      <w:r w:rsidR="00103D61" w:rsidRPr="009029DE">
        <w:rPr>
          <w:i/>
          <w:sz w:val="24"/>
          <w:szCs w:val="24"/>
          <w:lang w:val="sl"/>
        </w:rPr>
        <w:t>td</w:t>
      </w:r>
      <w:r w:rsidR="00BA2E22" w:rsidRPr="009029DE">
        <w:rPr>
          <w:i/>
          <w:sz w:val="24"/>
          <w:szCs w:val="24"/>
          <w:lang w:val="sl"/>
        </w:rPr>
        <w:t xml:space="preserve">. </w:t>
      </w:r>
      <w:r w:rsidR="00767997">
        <w:rPr>
          <w:i/>
          <w:sz w:val="24"/>
          <w:szCs w:val="24"/>
          <w:lang w:val="sl"/>
        </w:rPr>
        <w:t>Kakor t</w:t>
      </w:r>
      <w:r w:rsidR="00BA2E22" w:rsidRPr="009029DE">
        <w:rPr>
          <w:i/>
          <w:sz w:val="24"/>
          <w:szCs w:val="24"/>
          <w:lang w:val="sl"/>
        </w:rPr>
        <w:t>umor počasi raste</w:t>
      </w:r>
      <w:r w:rsidR="00767997">
        <w:rPr>
          <w:i/>
          <w:sz w:val="24"/>
          <w:szCs w:val="24"/>
          <w:lang w:val="sl"/>
        </w:rPr>
        <w:t>,</w:t>
      </w:r>
      <w:r w:rsidR="00BA2E22" w:rsidRPr="009029DE">
        <w:rPr>
          <w:i/>
          <w:sz w:val="24"/>
          <w:szCs w:val="24"/>
          <w:lang w:val="sl"/>
        </w:rPr>
        <w:t xml:space="preserve"> </w:t>
      </w:r>
      <w:r w:rsidR="00767997">
        <w:rPr>
          <w:i/>
          <w:sz w:val="24"/>
          <w:szCs w:val="24"/>
          <w:lang w:val="sl"/>
        </w:rPr>
        <w:t xml:space="preserve">se </w:t>
      </w:r>
      <w:r w:rsidR="00BA2E22" w:rsidRPr="009029DE">
        <w:rPr>
          <w:i/>
          <w:sz w:val="24"/>
          <w:szCs w:val="24"/>
          <w:lang w:val="sl"/>
        </w:rPr>
        <w:t>Chris sooča s hudimi bolečinami v hrbtu, omotico, šibkostjo. Jemati mora različna zdravila in slediti posebni prehrani. Poleg tega</w:t>
      </w:r>
      <w:r w:rsidR="002E5C13">
        <w:rPr>
          <w:i/>
          <w:sz w:val="24"/>
          <w:szCs w:val="24"/>
          <w:lang w:val="sl"/>
        </w:rPr>
        <w:t xml:space="preserve"> mora</w:t>
      </w:r>
      <w:r w:rsidR="00BA2E22" w:rsidRPr="009029DE">
        <w:rPr>
          <w:i/>
          <w:sz w:val="24"/>
          <w:szCs w:val="24"/>
          <w:lang w:val="sl"/>
        </w:rPr>
        <w:t xml:space="preserve"> Chris obis</w:t>
      </w:r>
      <w:r w:rsidR="00767997">
        <w:rPr>
          <w:i/>
          <w:sz w:val="24"/>
          <w:szCs w:val="24"/>
          <w:lang w:val="sl"/>
        </w:rPr>
        <w:t>kovati</w:t>
      </w:r>
      <w:r w:rsidR="00BA2E22" w:rsidRPr="009029DE">
        <w:rPr>
          <w:i/>
          <w:sz w:val="24"/>
          <w:szCs w:val="24"/>
          <w:lang w:val="sl"/>
        </w:rPr>
        <w:t xml:space="preserve"> različn</w:t>
      </w:r>
      <w:r w:rsidR="00767997">
        <w:rPr>
          <w:i/>
          <w:sz w:val="24"/>
          <w:szCs w:val="24"/>
          <w:lang w:val="sl"/>
        </w:rPr>
        <w:t xml:space="preserve">e </w:t>
      </w:r>
      <w:r w:rsidR="00BA2E22" w:rsidRPr="009029DE">
        <w:rPr>
          <w:i/>
          <w:sz w:val="24"/>
          <w:szCs w:val="24"/>
          <w:lang w:val="sl"/>
        </w:rPr>
        <w:t>zdravnik</w:t>
      </w:r>
      <w:r w:rsidR="00767997">
        <w:rPr>
          <w:i/>
          <w:sz w:val="24"/>
          <w:szCs w:val="24"/>
          <w:lang w:val="sl"/>
        </w:rPr>
        <w:t>e</w:t>
      </w:r>
      <w:r w:rsidR="00BA2E22" w:rsidRPr="009029DE">
        <w:rPr>
          <w:i/>
          <w:sz w:val="24"/>
          <w:szCs w:val="24"/>
          <w:lang w:val="sl"/>
        </w:rPr>
        <w:t>, da optimizira</w:t>
      </w:r>
      <w:r w:rsidR="00767997">
        <w:rPr>
          <w:i/>
          <w:sz w:val="24"/>
          <w:szCs w:val="24"/>
          <w:lang w:val="sl"/>
        </w:rPr>
        <w:t>jo</w:t>
      </w:r>
      <w:r w:rsidR="00BA2E22" w:rsidRPr="009029DE">
        <w:rPr>
          <w:i/>
          <w:sz w:val="24"/>
          <w:szCs w:val="24"/>
          <w:lang w:val="sl"/>
        </w:rPr>
        <w:t xml:space="preserve"> zdravljenje. </w:t>
      </w:r>
      <w:r w:rsidR="00767997">
        <w:rPr>
          <w:i/>
          <w:sz w:val="24"/>
          <w:szCs w:val="24"/>
          <w:lang w:val="sl"/>
        </w:rPr>
        <w:t>S časom</w:t>
      </w:r>
      <w:r w:rsidR="002E5C13">
        <w:rPr>
          <w:i/>
          <w:sz w:val="24"/>
          <w:szCs w:val="24"/>
          <w:lang w:val="sl"/>
        </w:rPr>
        <w:t xml:space="preserve">, </w:t>
      </w:r>
      <w:r w:rsidR="00BA2E22" w:rsidRPr="009029DE">
        <w:rPr>
          <w:i/>
          <w:sz w:val="24"/>
          <w:szCs w:val="24"/>
          <w:lang w:val="sl"/>
        </w:rPr>
        <w:t>Chris</w:t>
      </w:r>
      <w:r w:rsidR="00767997">
        <w:rPr>
          <w:i/>
          <w:sz w:val="24"/>
          <w:szCs w:val="24"/>
          <w:lang w:val="sl"/>
        </w:rPr>
        <w:t>ove</w:t>
      </w:r>
      <w:r w:rsidR="00BA2E22" w:rsidRPr="009029DE">
        <w:rPr>
          <w:i/>
          <w:sz w:val="24"/>
          <w:szCs w:val="24"/>
          <w:lang w:val="sl"/>
        </w:rPr>
        <w:t xml:space="preserve"> potrebe nenehno naraščajo – </w:t>
      </w:r>
      <w:r w:rsidR="00767997">
        <w:rPr>
          <w:i/>
          <w:sz w:val="24"/>
          <w:szCs w:val="24"/>
          <w:lang w:val="sl"/>
        </w:rPr>
        <w:t xml:space="preserve">pri </w:t>
      </w:r>
      <w:r w:rsidR="00BA2E22" w:rsidRPr="009029DE">
        <w:rPr>
          <w:i/>
          <w:sz w:val="24"/>
          <w:szCs w:val="24"/>
          <w:lang w:val="sl"/>
        </w:rPr>
        <w:t>svoj</w:t>
      </w:r>
      <w:r w:rsidR="00767997">
        <w:rPr>
          <w:i/>
          <w:sz w:val="24"/>
          <w:szCs w:val="24"/>
          <w:lang w:val="sl"/>
        </w:rPr>
        <w:t>i</w:t>
      </w:r>
      <w:r w:rsidR="00BA2E22" w:rsidRPr="009029DE">
        <w:rPr>
          <w:i/>
          <w:sz w:val="24"/>
          <w:szCs w:val="24"/>
          <w:lang w:val="sl"/>
        </w:rPr>
        <w:t xml:space="preserve"> osebn</w:t>
      </w:r>
      <w:r w:rsidR="00767997">
        <w:rPr>
          <w:i/>
          <w:sz w:val="24"/>
          <w:szCs w:val="24"/>
          <w:lang w:val="sl"/>
        </w:rPr>
        <w:t>i</w:t>
      </w:r>
      <w:r w:rsidR="00BA2E22" w:rsidRPr="009029DE">
        <w:rPr>
          <w:i/>
          <w:sz w:val="24"/>
          <w:szCs w:val="24"/>
          <w:lang w:val="sl"/>
        </w:rPr>
        <w:t xml:space="preserve"> </w:t>
      </w:r>
      <w:r w:rsidR="00767997">
        <w:rPr>
          <w:i/>
          <w:sz w:val="24"/>
          <w:szCs w:val="24"/>
          <w:lang w:val="sl"/>
        </w:rPr>
        <w:t>negova</w:t>
      </w:r>
      <w:r w:rsidR="002E5C13">
        <w:rPr>
          <w:i/>
          <w:sz w:val="24"/>
          <w:szCs w:val="24"/>
          <w:lang w:val="sl"/>
        </w:rPr>
        <w:t xml:space="preserve">lki </w:t>
      </w:r>
      <w:r w:rsidR="00BA2E22" w:rsidRPr="009029DE">
        <w:rPr>
          <w:i/>
          <w:sz w:val="24"/>
          <w:szCs w:val="24"/>
          <w:lang w:val="sl"/>
        </w:rPr>
        <w:t>Isabel</w:t>
      </w:r>
      <w:r w:rsidR="00767997">
        <w:rPr>
          <w:i/>
          <w:sz w:val="24"/>
          <w:szCs w:val="24"/>
          <w:lang w:val="sl"/>
        </w:rPr>
        <w:t xml:space="preserve"> se je pozanimal</w:t>
      </w:r>
      <w:r w:rsidR="00BA2E22" w:rsidRPr="009029DE">
        <w:rPr>
          <w:i/>
          <w:sz w:val="24"/>
          <w:szCs w:val="24"/>
          <w:lang w:val="sl"/>
        </w:rPr>
        <w:t xml:space="preserve">, </w:t>
      </w:r>
      <w:r w:rsidR="00767997">
        <w:rPr>
          <w:i/>
          <w:sz w:val="24"/>
          <w:szCs w:val="24"/>
          <w:lang w:val="sl"/>
        </w:rPr>
        <w:t>kakšne</w:t>
      </w:r>
      <w:r w:rsidR="00BA2E22" w:rsidRPr="009029DE">
        <w:rPr>
          <w:i/>
          <w:sz w:val="24"/>
          <w:szCs w:val="24"/>
          <w:lang w:val="sl"/>
        </w:rPr>
        <w:t xml:space="preserve"> možnosti </w:t>
      </w:r>
      <w:r w:rsidR="00767997">
        <w:rPr>
          <w:i/>
          <w:sz w:val="24"/>
          <w:szCs w:val="24"/>
          <w:lang w:val="sl"/>
        </w:rPr>
        <w:t>ima</w:t>
      </w:r>
      <w:r w:rsidR="00BA2E22" w:rsidRPr="009029DE">
        <w:rPr>
          <w:i/>
          <w:sz w:val="24"/>
          <w:szCs w:val="24"/>
          <w:lang w:val="sl"/>
        </w:rPr>
        <w:t xml:space="preserve">. Chrisu je pojasnila, da lahko uporabi storitve za </w:t>
      </w:r>
      <w:r w:rsidR="001A28E2">
        <w:rPr>
          <w:i/>
          <w:sz w:val="24"/>
          <w:szCs w:val="24"/>
          <w:lang w:val="sl"/>
        </w:rPr>
        <w:t>hudo bolne ljudi</w:t>
      </w:r>
      <w:r w:rsidR="00BA2E22" w:rsidRPr="009029DE">
        <w:rPr>
          <w:i/>
          <w:sz w:val="24"/>
          <w:szCs w:val="24"/>
          <w:lang w:val="sl"/>
        </w:rPr>
        <w:t xml:space="preserve"> in paliativno oskrbo, ki mu bodo pomagale prejemati ustrezno podporo </w:t>
      </w:r>
      <w:r w:rsidR="001A28E2">
        <w:rPr>
          <w:i/>
          <w:sz w:val="24"/>
          <w:szCs w:val="24"/>
          <w:lang w:val="sl"/>
        </w:rPr>
        <w:t xml:space="preserve">tako </w:t>
      </w:r>
      <w:r w:rsidR="00480ECD">
        <w:rPr>
          <w:i/>
          <w:sz w:val="24"/>
          <w:szCs w:val="24"/>
          <w:lang w:val="sl"/>
        </w:rPr>
        <w:t>za njegovo telo in um.</w:t>
      </w:r>
      <w:r w:rsidR="00BA2E22" w:rsidRPr="009029DE">
        <w:rPr>
          <w:i/>
          <w:sz w:val="24"/>
          <w:szCs w:val="24"/>
          <w:lang w:val="sl"/>
        </w:rPr>
        <w:t xml:space="preserve"> Isabel je pojasnila tudi, da obstajata 2 glavni vrsti zagotavljanja paliativne oskrbe (P</w:t>
      </w:r>
      <w:r w:rsidR="001A28E2">
        <w:rPr>
          <w:i/>
          <w:sz w:val="24"/>
          <w:szCs w:val="24"/>
          <w:lang w:val="sl"/>
        </w:rPr>
        <w:t>O</w:t>
      </w:r>
      <w:r w:rsidR="00BA2E22" w:rsidRPr="009029DE">
        <w:rPr>
          <w:i/>
          <w:sz w:val="24"/>
          <w:szCs w:val="24"/>
          <w:lang w:val="sl"/>
        </w:rPr>
        <w:t>) – dom</w:t>
      </w:r>
      <w:r w:rsidR="001A28E2">
        <w:rPr>
          <w:i/>
          <w:sz w:val="24"/>
          <w:szCs w:val="24"/>
          <w:lang w:val="sl"/>
        </w:rPr>
        <w:t xml:space="preserve">ovi – </w:t>
      </w:r>
      <w:r w:rsidR="00BA2E22" w:rsidRPr="009029DE">
        <w:rPr>
          <w:i/>
          <w:sz w:val="24"/>
          <w:szCs w:val="24"/>
          <w:lang w:val="sl"/>
        </w:rPr>
        <w:t>temelji</w:t>
      </w:r>
      <w:r w:rsidR="001A28E2">
        <w:rPr>
          <w:i/>
          <w:sz w:val="24"/>
          <w:szCs w:val="24"/>
          <w:lang w:val="sl"/>
        </w:rPr>
        <w:t xml:space="preserve">jo na </w:t>
      </w:r>
      <w:r w:rsidR="00BA2E22" w:rsidRPr="009029DE">
        <w:rPr>
          <w:i/>
          <w:sz w:val="24"/>
          <w:szCs w:val="24"/>
          <w:lang w:val="sl"/>
        </w:rPr>
        <w:t xml:space="preserve"> paliativn</w:t>
      </w:r>
      <w:r w:rsidR="001A28E2">
        <w:rPr>
          <w:i/>
          <w:sz w:val="24"/>
          <w:szCs w:val="24"/>
          <w:lang w:val="sl"/>
        </w:rPr>
        <w:t>i</w:t>
      </w:r>
      <w:r w:rsidR="00BA2E22" w:rsidRPr="009029DE">
        <w:rPr>
          <w:i/>
          <w:sz w:val="24"/>
          <w:szCs w:val="24"/>
          <w:lang w:val="sl"/>
        </w:rPr>
        <w:t xml:space="preserve"> oskrb</w:t>
      </w:r>
      <w:r w:rsidR="001A28E2">
        <w:rPr>
          <w:i/>
          <w:sz w:val="24"/>
          <w:szCs w:val="24"/>
          <w:lang w:val="sl"/>
        </w:rPr>
        <w:t>i</w:t>
      </w:r>
      <w:r w:rsidR="00BA2E22" w:rsidRPr="009029DE">
        <w:rPr>
          <w:i/>
          <w:sz w:val="24"/>
          <w:szCs w:val="24"/>
          <w:lang w:val="sl"/>
        </w:rPr>
        <w:t xml:space="preserve"> </w:t>
      </w:r>
      <w:r w:rsidR="00F07985" w:rsidRPr="009029DE">
        <w:rPr>
          <w:i/>
          <w:sz w:val="24"/>
          <w:szCs w:val="24"/>
          <w:lang w:val="sl"/>
        </w:rPr>
        <w:t>-</w:t>
      </w:r>
      <w:r w:rsidR="001A28E2">
        <w:rPr>
          <w:i/>
          <w:sz w:val="24"/>
          <w:szCs w:val="24"/>
          <w:lang w:val="sl"/>
        </w:rPr>
        <w:t xml:space="preserve"> i</w:t>
      </w:r>
      <w:r w:rsidR="00BA2E22" w:rsidRPr="009029DE">
        <w:rPr>
          <w:i/>
          <w:sz w:val="24"/>
          <w:szCs w:val="24"/>
          <w:lang w:val="sl"/>
        </w:rPr>
        <w:t>menuje</w:t>
      </w:r>
      <w:r w:rsidR="001A28E2">
        <w:rPr>
          <w:i/>
          <w:sz w:val="24"/>
          <w:szCs w:val="24"/>
          <w:lang w:val="sl"/>
        </w:rPr>
        <w:t>jo</w:t>
      </w:r>
      <w:r w:rsidR="00BA2E22" w:rsidRPr="009029DE">
        <w:rPr>
          <w:i/>
          <w:sz w:val="24"/>
          <w:szCs w:val="24"/>
          <w:lang w:val="sl"/>
        </w:rPr>
        <w:t xml:space="preserve"> se </w:t>
      </w:r>
      <w:proofErr w:type="spellStart"/>
      <w:r w:rsidR="00BA2E22" w:rsidRPr="009029DE">
        <w:rPr>
          <w:i/>
          <w:sz w:val="24"/>
          <w:szCs w:val="24"/>
          <w:lang w:val="sl"/>
        </w:rPr>
        <w:t>hospics</w:t>
      </w:r>
      <w:proofErr w:type="spellEnd"/>
      <w:r w:rsidR="00BA2E22" w:rsidRPr="009029DE">
        <w:rPr>
          <w:i/>
          <w:sz w:val="24"/>
          <w:szCs w:val="24"/>
          <w:lang w:val="sl"/>
        </w:rPr>
        <w:t>. V naslednjih dneh sta Chris in Isabel gledala različne filme in brala publikacije, ki pojasnjujejo, kaj pomeni</w:t>
      </w:r>
      <w:r w:rsidR="00E94B79">
        <w:rPr>
          <w:i/>
          <w:sz w:val="24"/>
          <w:szCs w:val="24"/>
          <w:lang w:val="sl"/>
        </w:rPr>
        <w:t xml:space="preserve"> paliativna oskrba (v nadaljevanju PO)</w:t>
      </w:r>
      <w:r w:rsidR="00BA2E22" w:rsidRPr="009029DE">
        <w:rPr>
          <w:i/>
          <w:sz w:val="24"/>
          <w:szCs w:val="24"/>
          <w:lang w:val="sl"/>
        </w:rPr>
        <w:t xml:space="preserve"> in ka</w:t>
      </w:r>
      <w:r w:rsidR="001A28E2">
        <w:rPr>
          <w:i/>
          <w:sz w:val="24"/>
          <w:szCs w:val="24"/>
          <w:lang w:val="sl"/>
        </w:rPr>
        <w:t>kšne</w:t>
      </w:r>
      <w:r w:rsidR="00BA2E22" w:rsidRPr="009029DE">
        <w:rPr>
          <w:i/>
          <w:sz w:val="24"/>
          <w:szCs w:val="24"/>
          <w:lang w:val="sl"/>
        </w:rPr>
        <w:t xml:space="preserve"> so</w:t>
      </w:r>
      <w:r w:rsidR="00480ECD">
        <w:rPr>
          <w:i/>
          <w:sz w:val="24"/>
          <w:szCs w:val="24"/>
          <w:lang w:val="sl"/>
        </w:rPr>
        <w:t xml:space="preserve"> koristi za bolnike.</w:t>
      </w:r>
      <w:r w:rsidR="00BA2E22" w:rsidRPr="009029DE">
        <w:rPr>
          <w:i/>
          <w:sz w:val="24"/>
          <w:szCs w:val="24"/>
          <w:lang w:val="sl"/>
        </w:rPr>
        <w:t xml:space="preserve"> V zadnjih nekaj tednih</w:t>
      </w:r>
      <w:r w:rsidR="00F07985" w:rsidRPr="009029DE">
        <w:rPr>
          <w:i/>
          <w:sz w:val="24"/>
          <w:szCs w:val="24"/>
          <w:lang w:val="sl"/>
        </w:rPr>
        <w:t>,</w:t>
      </w:r>
      <w:r w:rsidR="00BA2E22" w:rsidRPr="009029DE">
        <w:rPr>
          <w:i/>
          <w:sz w:val="24"/>
          <w:szCs w:val="24"/>
          <w:lang w:val="sl"/>
        </w:rPr>
        <w:t xml:space="preserve"> Chris čuti močno bolečino, ki </w:t>
      </w:r>
      <w:r w:rsidR="001A28E2">
        <w:rPr>
          <w:i/>
          <w:sz w:val="24"/>
          <w:szCs w:val="24"/>
          <w:lang w:val="sl"/>
        </w:rPr>
        <w:t>mu</w:t>
      </w:r>
      <w:r w:rsidR="00BA2E22" w:rsidRPr="009029DE">
        <w:rPr>
          <w:i/>
          <w:sz w:val="24"/>
          <w:szCs w:val="24"/>
          <w:lang w:val="sl"/>
        </w:rPr>
        <w:t xml:space="preserve"> </w:t>
      </w:r>
      <w:r w:rsidR="00E94B79">
        <w:rPr>
          <w:i/>
          <w:sz w:val="24"/>
          <w:szCs w:val="24"/>
          <w:lang w:val="sl"/>
        </w:rPr>
        <w:t>o</w:t>
      </w:r>
      <w:r w:rsidR="001A28E2">
        <w:rPr>
          <w:i/>
          <w:sz w:val="24"/>
          <w:szCs w:val="24"/>
          <w:lang w:val="sl"/>
        </w:rPr>
        <w:t>ne</w:t>
      </w:r>
      <w:r w:rsidR="00BA2E22" w:rsidRPr="009029DE">
        <w:rPr>
          <w:i/>
          <w:sz w:val="24"/>
          <w:szCs w:val="24"/>
          <w:lang w:val="sl"/>
        </w:rPr>
        <w:t xml:space="preserve">mogoča, da samostojno dela običajne dnevne dejavnosti. </w:t>
      </w:r>
      <w:r w:rsidR="001A28E2">
        <w:rPr>
          <w:i/>
          <w:sz w:val="24"/>
          <w:szCs w:val="24"/>
          <w:lang w:val="sl"/>
        </w:rPr>
        <w:t xml:space="preserve"> </w:t>
      </w:r>
      <w:r w:rsidR="00BA2E22" w:rsidRPr="009029DE">
        <w:rPr>
          <w:i/>
          <w:sz w:val="24"/>
          <w:szCs w:val="24"/>
          <w:lang w:val="sl"/>
        </w:rPr>
        <w:t xml:space="preserve">Zato </w:t>
      </w:r>
      <w:r w:rsidR="00E94B79">
        <w:rPr>
          <w:i/>
          <w:sz w:val="24"/>
          <w:szCs w:val="24"/>
          <w:lang w:val="sl"/>
        </w:rPr>
        <w:t xml:space="preserve">se je </w:t>
      </w:r>
      <w:r w:rsidR="00BA2E22" w:rsidRPr="009029DE">
        <w:rPr>
          <w:i/>
          <w:sz w:val="24"/>
          <w:szCs w:val="24"/>
          <w:lang w:val="sl"/>
        </w:rPr>
        <w:t>po pogovorih z Isabel in po</w:t>
      </w:r>
      <w:r w:rsidR="001A28E2">
        <w:rPr>
          <w:i/>
          <w:sz w:val="24"/>
          <w:szCs w:val="24"/>
          <w:lang w:val="sl"/>
        </w:rPr>
        <w:t xml:space="preserve"> </w:t>
      </w:r>
      <w:r w:rsidR="00BA2E22" w:rsidRPr="009029DE">
        <w:rPr>
          <w:i/>
          <w:sz w:val="24"/>
          <w:szCs w:val="24"/>
          <w:lang w:val="sl"/>
        </w:rPr>
        <w:t>svetovanjih z drugimi strokovnjaki, ki podpirajo Chrisa v zadnjih letih</w:t>
      </w:r>
      <w:r w:rsidR="00E94B79">
        <w:rPr>
          <w:i/>
          <w:sz w:val="24"/>
          <w:szCs w:val="24"/>
          <w:lang w:val="sl"/>
        </w:rPr>
        <w:t xml:space="preserve"> </w:t>
      </w:r>
      <w:r w:rsidR="001A28E2">
        <w:rPr>
          <w:i/>
          <w:sz w:val="24"/>
          <w:szCs w:val="24"/>
          <w:lang w:val="sl"/>
        </w:rPr>
        <w:t>o</w:t>
      </w:r>
      <w:r w:rsidR="00BA2E22" w:rsidRPr="009029DE">
        <w:rPr>
          <w:i/>
          <w:sz w:val="24"/>
          <w:szCs w:val="24"/>
          <w:lang w:val="sl"/>
        </w:rPr>
        <w:t>dločil</w:t>
      </w:r>
      <w:r w:rsidR="001A28E2">
        <w:rPr>
          <w:i/>
          <w:sz w:val="24"/>
          <w:szCs w:val="24"/>
          <w:lang w:val="sl"/>
        </w:rPr>
        <w:t xml:space="preserve">, </w:t>
      </w:r>
      <w:r w:rsidR="00BA2E22" w:rsidRPr="009029DE">
        <w:rPr>
          <w:i/>
          <w:sz w:val="24"/>
          <w:szCs w:val="24"/>
          <w:lang w:val="sl"/>
        </w:rPr>
        <w:t>da bo šel</w:t>
      </w:r>
      <w:r w:rsidR="001A28E2">
        <w:rPr>
          <w:i/>
          <w:sz w:val="24"/>
          <w:szCs w:val="24"/>
          <w:lang w:val="sl"/>
        </w:rPr>
        <w:t xml:space="preserve"> v Hospic</w:t>
      </w:r>
      <w:r w:rsidR="00BA2E22" w:rsidRPr="009029DE">
        <w:rPr>
          <w:i/>
          <w:sz w:val="24"/>
          <w:szCs w:val="24"/>
          <w:lang w:val="sl"/>
        </w:rPr>
        <w:t xml:space="preserve"> na obrobju istega mesta, kjer živi. Tam je Chris obkrožen z različnimi specialisti, ki mu pomagajo, da se počuti bolj udobno. </w:t>
      </w:r>
      <w:r w:rsidR="00BA2E22" w:rsidRPr="0050153B">
        <w:rPr>
          <w:i/>
          <w:sz w:val="24"/>
          <w:szCs w:val="24"/>
          <w:lang w:val="sl"/>
        </w:rPr>
        <w:t xml:space="preserve">Zaradi posebnega načrta zdravljenja čuti </w:t>
      </w:r>
      <w:r w:rsidRPr="0050153B">
        <w:rPr>
          <w:i/>
          <w:sz w:val="24"/>
          <w:szCs w:val="24"/>
          <w:lang w:val="sl"/>
        </w:rPr>
        <w:t>o</w:t>
      </w:r>
      <w:r w:rsidR="00BA2E22" w:rsidRPr="0050153B">
        <w:rPr>
          <w:i/>
          <w:sz w:val="24"/>
          <w:szCs w:val="24"/>
          <w:lang w:val="sl"/>
        </w:rPr>
        <w:t>lajšanje bolečin in</w:t>
      </w:r>
      <w:r w:rsidRPr="0050153B">
        <w:rPr>
          <w:i/>
          <w:sz w:val="24"/>
          <w:szCs w:val="24"/>
          <w:lang w:val="sl"/>
        </w:rPr>
        <w:t xml:space="preserve"> </w:t>
      </w:r>
      <w:r w:rsidR="00BA2E22" w:rsidRPr="0050153B">
        <w:rPr>
          <w:i/>
          <w:sz w:val="24"/>
          <w:szCs w:val="24"/>
          <w:lang w:val="sl"/>
        </w:rPr>
        <w:t>psihološko podporo. Tudi</w:t>
      </w:r>
      <w:r w:rsidR="00E92E4A" w:rsidRPr="0050153B">
        <w:rPr>
          <w:i/>
          <w:sz w:val="24"/>
          <w:szCs w:val="24"/>
          <w:lang w:val="sl"/>
        </w:rPr>
        <w:t xml:space="preserve"> ob</w:t>
      </w:r>
      <w:r w:rsidR="000B170A" w:rsidRPr="0050153B">
        <w:rPr>
          <w:i/>
          <w:sz w:val="24"/>
          <w:szCs w:val="24"/>
          <w:lang w:val="sl"/>
        </w:rPr>
        <w:t xml:space="preserve"> podp</w:t>
      </w:r>
      <w:r w:rsidR="00E92E4A" w:rsidRPr="0050153B">
        <w:rPr>
          <w:i/>
          <w:sz w:val="24"/>
          <w:szCs w:val="24"/>
          <w:lang w:val="sl"/>
        </w:rPr>
        <w:t>ori</w:t>
      </w:r>
      <w:r w:rsidR="000B170A" w:rsidRPr="0050153B">
        <w:rPr>
          <w:i/>
          <w:sz w:val="24"/>
          <w:szCs w:val="24"/>
          <w:lang w:val="sl"/>
        </w:rPr>
        <w:t xml:space="preserve"> </w:t>
      </w:r>
      <w:r w:rsidR="00BA2E22" w:rsidRPr="0050153B">
        <w:rPr>
          <w:i/>
          <w:sz w:val="24"/>
          <w:szCs w:val="24"/>
          <w:lang w:val="sl"/>
        </w:rPr>
        <w:t>fizioterapevt</w:t>
      </w:r>
      <w:r w:rsidR="00E92E4A" w:rsidRPr="0050153B">
        <w:rPr>
          <w:i/>
          <w:sz w:val="24"/>
          <w:szCs w:val="24"/>
          <w:lang w:val="sl"/>
        </w:rPr>
        <w:t>ov</w:t>
      </w:r>
      <w:r w:rsidR="00BA2E22" w:rsidRPr="0050153B">
        <w:rPr>
          <w:i/>
          <w:sz w:val="24"/>
          <w:szCs w:val="24"/>
          <w:lang w:val="sl"/>
        </w:rPr>
        <w:t xml:space="preserve"> Chris dela lahke vaje v okviru svojega rehabilitacijskega programa. Hospic ima čudovit cvetlični vrt in Chris uživa v tem, da gre tja. Enkrat tedensko se srečuje s prijatelji iz kluba skupnosti v posebni dvorani za goste, namenjeni sestankom med pacienti in njihovimi prijatelji. Na ta način Chris svoje dneve preživlja mirno, obkrožen z različnimi specialisti, ki dobro skrbijo zanj</w:t>
      </w:r>
      <w:r w:rsidR="00BA2E22" w:rsidRPr="0050153B">
        <w:rPr>
          <w:sz w:val="24"/>
          <w:szCs w:val="24"/>
          <w:lang w:val="sl"/>
        </w:rPr>
        <w:t>.</w:t>
      </w:r>
    </w:p>
    <w:p w14:paraId="2F104258" w14:textId="77777777" w:rsidR="00480ECD" w:rsidRDefault="00480ECD" w:rsidP="00491C5C">
      <w:pPr>
        <w:ind w:left="720"/>
        <w:rPr>
          <w:b/>
          <w:iCs/>
          <w:sz w:val="24"/>
          <w:szCs w:val="24"/>
          <w:lang w:val="en-GB"/>
        </w:rPr>
      </w:pPr>
    </w:p>
    <w:p w14:paraId="1DCDF8F2" w14:textId="77777777" w:rsidR="00491C5C" w:rsidRPr="000851CC" w:rsidRDefault="00491C5C" w:rsidP="00491C5C">
      <w:pPr>
        <w:ind w:left="720"/>
        <w:rPr>
          <w:b/>
          <w:bCs/>
          <w:iCs/>
          <w:sz w:val="24"/>
          <w:szCs w:val="24"/>
          <w:lang w:val="en-GB"/>
        </w:rPr>
      </w:pPr>
      <w:r w:rsidRPr="000851CC">
        <w:rPr>
          <w:b/>
          <w:bCs/>
          <w:sz w:val="24"/>
          <w:szCs w:val="24"/>
          <w:lang w:val="sl"/>
        </w:rPr>
        <w:t>NAVODILA:</w:t>
      </w:r>
    </w:p>
    <w:p w14:paraId="01D420A1" w14:textId="77777777" w:rsidR="0064130F" w:rsidRDefault="0064130F" w:rsidP="00491C5C">
      <w:pPr>
        <w:ind w:left="720"/>
        <w:rPr>
          <w:iCs/>
          <w:sz w:val="24"/>
          <w:szCs w:val="24"/>
          <w:lang w:val="en-GB"/>
        </w:rPr>
      </w:pPr>
    </w:p>
    <w:p w14:paraId="41F46341" w14:textId="410B731A" w:rsidR="00491C5C" w:rsidRPr="00491C5C" w:rsidRDefault="00491C5C" w:rsidP="007764FA">
      <w:pPr>
        <w:spacing w:line="360" w:lineRule="auto"/>
        <w:ind w:left="720" w:right="1085"/>
        <w:jc w:val="both"/>
        <w:rPr>
          <w:iCs/>
          <w:sz w:val="24"/>
          <w:szCs w:val="24"/>
          <w:lang w:val="en-GB"/>
        </w:rPr>
      </w:pPr>
      <w:r w:rsidRPr="004601D3">
        <w:rPr>
          <w:b/>
          <w:sz w:val="24"/>
          <w:szCs w:val="24"/>
          <w:lang w:val="sl"/>
        </w:rPr>
        <w:t>1</w:t>
      </w:r>
      <w:r w:rsidRPr="00491C5C">
        <w:rPr>
          <w:sz w:val="24"/>
          <w:szCs w:val="24"/>
          <w:lang w:val="sl"/>
        </w:rPr>
        <w:t xml:space="preserve">. </w:t>
      </w:r>
      <w:r w:rsidR="0050153B">
        <w:rPr>
          <w:sz w:val="24"/>
          <w:szCs w:val="24"/>
          <w:lang w:val="sl"/>
        </w:rPr>
        <w:t xml:space="preserve">Mentor </w:t>
      </w:r>
      <w:r w:rsidRPr="00491C5C">
        <w:rPr>
          <w:sz w:val="24"/>
          <w:szCs w:val="24"/>
          <w:lang w:val="sl"/>
        </w:rPr>
        <w:t xml:space="preserve">naj najprej povabi AAWID, da se spomni zgodbe svojega prijatelja ali znanca, ki je uporabljal storitve paliativne oskrbe - kakšen je bil primer, kako je bil podprt, kakšne so bile koristi zanj? Če </w:t>
      </w:r>
      <w:r w:rsidR="0050153B">
        <w:rPr>
          <w:sz w:val="24"/>
          <w:szCs w:val="24"/>
          <w:lang w:val="sl"/>
        </w:rPr>
        <w:t xml:space="preserve">ima </w:t>
      </w:r>
      <w:r w:rsidRPr="00491C5C">
        <w:rPr>
          <w:sz w:val="24"/>
          <w:szCs w:val="24"/>
          <w:lang w:val="sl"/>
        </w:rPr>
        <w:t xml:space="preserve">AAWID težave pri spominu na takšno zgodbo, mu lahko </w:t>
      </w:r>
      <w:r w:rsidR="0050153B">
        <w:rPr>
          <w:sz w:val="24"/>
          <w:szCs w:val="24"/>
          <w:lang w:val="sl"/>
        </w:rPr>
        <w:t xml:space="preserve">mentor </w:t>
      </w:r>
      <w:r w:rsidRPr="00491C5C">
        <w:rPr>
          <w:sz w:val="24"/>
          <w:szCs w:val="24"/>
          <w:lang w:val="sl"/>
        </w:rPr>
        <w:t xml:space="preserve">predlaga zgodbo, ki je v rubriki </w:t>
      </w:r>
      <w:r w:rsidR="0050153B">
        <w:rPr>
          <w:sz w:val="24"/>
          <w:szCs w:val="24"/>
          <w:lang w:val="sl"/>
        </w:rPr>
        <w:t>Deja</w:t>
      </w:r>
      <w:r w:rsidRPr="00491C5C">
        <w:rPr>
          <w:sz w:val="24"/>
          <w:szCs w:val="24"/>
          <w:lang w:val="sl"/>
        </w:rPr>
        <w:t xml:space="preserve">vnost. </w:t>
      </w:r>
    </w:p>
    <w:p w14:paraId="5790993E" w14:textId="77777777" w:rsidR="004601D3" w:rsidRDefault="004601D3" w:rsidP="007764FA">
      <w:pPr>
        <w:spacing w:line="360" w:lineRule="auto"/>
        <w:ind w:left="720" w:right="1085"/>
        <w:rPr>
          <w:iCs/>
          <w:sz w:val="24"/>
          <w:szCs w:val="24"/>
          <w:lang w:val="en-GB"/>
        </w:rPr>
      </w:pPr>
    </w:p>
    <w:p w14:paraId="6153CE31" w14:textId="144472DD" w:rsidR="00491C5C" w:rsidRPr="00491C5C" w:rsidRDefault="0050153B" w:rsidP="007764FA">
      <w:pPr>
        <w:spacing w:line="360" w:lineRule="auto"/>
        <w:ind w:left="720" w:right="1085"/>
        <w:rPr>
          <w:iCs/>
          <w:sz w:val="24"/>
          <w:szCs w:val="24"/>
          <w:lang w:val="en-GB"/>
        </w:rPr>
      </w:pPr>
      <w:r>
        <w:rPr>
          <w:sz w:val="24"/>
          <w:szCs w:val="24"/>
          <w:lang w:val="sl"/>
        </w:rPr>
        <w:t>Mentor</w:t>
      </w:r>
      <w:r w:rsidR="00491C5C" w:rsidRPr="00491C5C">
        <w:rPr>
          <w:sz w:val="24"/>
          <w:szCs w:val="24"/>
          <w:lang w:val="sl"/>
        </w:rPr>
        <w:t xml:space="preserve"> bi lahko pomagal AAWID razumeti bistvo zgodbe s tem, da bi mu postavil vprašanja:</w:t>
      </w:r>
    </w:p>
    <w:p w14:paraId="671A1281" w14:textId="6235C8D7" w:rsidR="00491C5C" w:rsidRPr="00491C5C" w:rsidRDefault="000851CC" w:rsidP="007764FA">
      <w:pPr>
        <w:spacing w:line="360" w:lineRule="auto"/>
        <w:ind w:left="720" w:right="1085"/>
        <w:rPr>
          <w:iCs/>
          <w:sz w:val="24"/>
          <w:szCs w:val="24"/>
          <w:lang w:val="en-GB"/>
        </w:rPr>
      </w:pPr>
      <w:r>
        <w:rPr>
          <w:sz w:val="24"/>
          <w:szCs w:val="24"/>
          <w:lang w:val="sl"/>
        </w:rPr>
        <w:t xml:space="preserve">- </w:t>
      </w:r>
      <w:r w:rsidR="00491C5C" w:rsidRPr="00491C5C">
        <w:rPr>
          <w:sz w:val="24"/>
          <w:szCs w:val="24"/>
          <w:lang w:val="sl"/>
        </w:rPr>
        <w:t xml:space="preserve">Kaj od Chrisa zahteva, da uporablja storitve za konec življenja in paliativno oskrbo? </w:t>
      </w:r>
    </w:p>
    <w:p w14:paraId="6E44BD7F" w14:textId="677DBBA8" w:rsidR="00491C5C" w:rsidRPr="00491C5C" w:rsidRDefault="00491C5C" w:rsidP="007764FA">
      <w:pPr>
        <w:spacing w:line="360" w:lineRule="auto"/>
        <w:ind w:left="720" w:right="1085"/>
        <w:rPr>
          <w:iCs/>
          <w:sz w:val="24"/>
          <w:szCs w:val="24"/>
          <w:lang w:val="en-GB"/>
        </w:rPr>
      </w:pPr>
      <w:r w:rsidRPr="00491C5C">
        <w:rPr>
          <w:sz w:val="24"/>
          <w:szCs w:val="24"/>
          <w:lang w:val="sl"/>
        </w:rPr>
        <w:t>-</w:t>
      </w:r>
      <w:r w:rsidR="000851CC">
        <w:rPr>
          <w:sz w:val="24"/>
          <w:szCs w:val="24"/>
          <w:lang w:val="sl"/>
        </w:rPr>
        <w:t xml:space="preserve"> </w:t>
      </w:r>
      <w:r w:rsidRPr="00491C5C">
        <w:rPr>
          <w:sz w:val="24"/>
          <w:szCs w:val="24"/>
          <w:lang w:val="sl"/>
        </w:rPr>
        <w:t>Kakšne usluge prejme Chris v hospicu, ki ga izbere?</w:t>
      </w:r>
    </w:p>
    <w:p w14:paraId="5E269AC9" w14:textId="72EB97A1" w:rsidR="00491C5C" w:rsidRPr="00491C5C" w:rsidRDefault="000851CC" w:rsidP="007764FA">
      <w:pPr>
        <w:spacing w:line="360" w:lineRule="auto"/>
        <w:ind w:left="720" w:right="1085"/>
        <w:rPr>
          <w:iCs/>
          <w:sz w:val="24"/>
          <w:szCs w:val="24"/>
          <w:lang w:val="en-GB"/>
        </w:rPr>
      </w:pPr>
      <w:r>
        <w:rPr>
          <w:sz w:val="24"/>
          <w:szCs w:val="24"/>
          <w:lang w:val="sl"/>
        </w:rPr>
        <w:t xml:space="preserve">- </w:t>
      </w:r>
      <w:r w:rsidR="00491C5C" w:rsidRPr="00491C5C">
        <w:rPr>
          <w:sz w:val="24"/>
          <w:szCs w:val="24"/>
          <w:lang w:val="sl"/>
        </w:rPr>
        <w:t>Zakaj Isabel pomaga Chrisu pri tako pomembni odločitvi?</w:t>
      </w:r>
    </w:p>
    <w:p w14:paraId="0A0CEF5C" w14:textId="77777777" w:rsidR="0064130F" w:rsidRDefault="0064130F" w:rsidP="007764FA">
      <w:pPr>
        <w:spacing w:line="360" w:lineRule="auto"/>
        <w:ind w:left="720" w:right="1085"/>
        <w:rPr>
          <w:iCs/>
          <w:sz w:val="24"/>
          <w:szCs w:val="24"/>
          <w:lang w:val="en-GB"/>
        </w:rPr>
      </w:pPr>
    </w:p>
    <w:p w14:paraId="2D4743D6" w14:textId="6B370437" w:rsidR="00491C5C" w:rsidRPr="006C1620" w:rsidRDefault="00491C5C" w:rsidP="007764FA">
      <w:pPr>
        <w:spacing w:line="360" w:lineRule="auto"/>
        <w:ind w:left="720" w:right="1085"/>
        <w:jc w:val="both"/>
        <w:rPr>
          <w:bCs/>
          <w:iCs/>
          <w:sz w:val="24"/>
          <w:szCs w:val="24"/>
          <w:lang w:val="en-GB"/>
        </w:rPr>
      </w:pPr>
      <w:r w:rsidRPr="004601D3">
        <w:rPr>
          <w:b/>
          <w:sz w:val="24"/>
          <w:szCs w:val="24"/>
          <w:lang w:val="sl"/>
        </w:rPr>
        <w:t xml:space="preserve">2. </w:t>
      </w:r>
      <w:r w:rsidRPr="006C1620">
        <w:rPr>
          <w:bCs/>
          <w:sz w:val="24"/>
          <w:szCs w:val="24"/>
          <w:lang w:val="sl"/>
        </w:rPr>
        <w:t xml:space="preserve">Končni del </w:t>
      </w:r>
      <w:r w:rsidR="006C1620">
        <w:rPr>
          <w:bCs/>
          <w:sz w:val="24"/>
          <w:szCs w:val="24"/>
          <w:lang w:val="sl"/>
        </w:rPr>
        <w:t>d</w:t>
      </w:r>
      <w:r w:rsidRPr="006C1620">
        <w:rPr>
          <w:bCs/>
          <w:sz w:val="24"/>
          <w:szCs w:val="24"/>
          <w:lang w:val="sl"/>
        </w:rPr>
        <w:t>ejavnosti je v obliki kviza, saj mora AAWID odgovoriti na tri vprašanja s tremi možnimi odgovori in tako pokazati svoje znanje in razumevanje v zvezi s paliativno in končno oskrbo.</w:t>
      </w:r>
    </w:p>
    <w:p w14:paraId="2202310D" w14:textId="77777777" w:rsidR="00D96151" w:rsidRDefault="00D96151" w:rsidP="00D96151">
      <w:pPr>
        <w:spacing w:line="360" w:lineRule="auto"/>
        <w:ind w:left="720"/>
        <w:rPr>
          <w:i/>
          <w:iCs/>
          <w:sz w:val="24"/>
          <w:szCs w:val="24"/>
          <w:lang w:val="en-GB"/>
        </w:rPr>
      </w:pPr>
    </w:p>
    <w:p w14:paraId="49207E10" w14:textId="77777777" w:rsidR="00491C5C" w:rsidRDefault="00491C5C" w:rsidP="00D96151">
      <w:pPr>
        <w:spacing w:line="360" w:lineRule="auto"/>
        <w:ind w:left="720"/>
        <w:rPr>
          <w:i/>
          <w:iCs/>
          <w:sz w:val="24"/>
          <w:szCs w:val="24"/>
          <w:lang w:val="en-GB"/>
        </w:rPr>
      </w:pPr>
      <w:r>
        <w:rPr>
          <w:i/>
          <w:iCs/>
          <w:sz w:val="24"/>
          <w:szCs w:val="24"/>
          <w:lang w:val="en-GB"/>
        </w:rPr>
        <w:br w:type="page"/>
      </w:r>
    </w:p>
    <w:p w14:paraId="7E910A72" w14:textId="77777777" w:rsidR="0067764B" w:rsidRPr="009029DE" w:rsidRDefault="0067764B" w:rsidP="009029DE">
      <w:pPr>
        <w:pStyle w:val="Odstavekseznama"/>
        <w:tabs>
          <w:tab w:val="left" w:pos="941"/>
          <w:tab w:val="left" w:pos="942"/>
        </w:tabs>
        <w:spacing w:line="276" w:lineRule="auto"/>
        <w:ind w:left="720" w:right="1138" w:firstLine="0"/>
        <w:jc w:val="both"/>
        <w:rPr>
          <w:i/>
          <w:iCs/>
          <w:sz w:val="24"/>
          <w:szCs w:val="24"/>
          <w:lang w:val="en-GB"/>
        </w:rPr>
      </w:pPr>
    </w:p>
    <w:p w14:paraId="1D4AA111" w14:textId="77777777" w:rsidR="0067764B" w:rsidRPr="0067764B" w:rsidRDefault="0067764B" w:rsidP="00BA2E22">
      <w:pPr>
        <w:tabs>
          <w:tab w:val="left" w:pos="941"/>
          <w:tab w:val="left" w:pos="942"/>
        </w:tabs>
        <w:spacing w:line="276" w:lineRule="auto"/>
        <w:ind w:left="90" w:right="1138"/>
        <w:jc w:val="both"/>
        <w:rPr>
          <w:iCs/>
          <w:sz w:val="24"/>
          <w:szCs w:val="24"/>
          <w:lang w:val="en-GB"/>
        </w:rPr>
      </w:pPr>
    </w:p>
    <w:p w14:paraId="5311C125" w14:textId="77777777" w:rsidR="00BA2E22" w:rsidRPr="00177F22" w:rsidRDefault="00BA2E22" w:rsidP="00BA2E22">
      <w:pPr>
        <w:tabs>
          <w:tab w:val="left" w:pos="941"/>
          <w:tab w:val="left" w:pos="942"/>
        </w:tabs>
        <w:spacing w:line="276" w:lineRule="auto"/>
        <w:ind w:left="90" w:right="1138"/>
        <w:jc w:val="both"/>
        <w:rPr>
          <w:b/>
          <w:i/>
          <w:iCs/>
          <w:sz w:val="24"/>
          <w:szCs w:val="24"/>
          <w:lang w:val="en-GB"/>
        </w:rPr>
      </w:pPr>
      <w:r w:rsidRPr="00177F22">
        <w:rPr>
          <w:b/>
          <w:i/>
          <w:sz w:val="24"/>
          <w:szCs w:val="24"/>
          <w:lang w:val="sl"/>
        </w:rPr>
        <w:t>Zdaj je čas za razmislek. Postavite naslednja vprašanja:</w:t>
      </w:r>
    </w:p>
    <w:p w14:paraId="6B2B9C94" w14:textId="77777777" w:rsidR="00BA2E22" w:rsidRPr="00BA2E22" w:rsidRDefault="00BA2E22" w:rsidP="00736B4C">
      <w:pPr>
        <w:numPr>
          <w:ilvl w:val="0"/>
          <w:numId w:val="5"/>
        </w:numPr>
        <w:spacing w:before="239" w:line="276" w:lineRule="auto"/>
        <w:ind w:left="630" w:right="50"/>
        <w:rPr>
          <w:lang w:val="en-GB"/>
        </w:rPr>
      </w:pPr>
      <w:r w:rsidRPr="00BA2E22">
        <w:rPr>
          <w:lang w:val="sl"/>
        </w:rPr>
        <w:t xml:space="preserve">Kdaj bi morali razmišljati o uporabi storitev končnega življenja in paliativne oskrbe? </w:t>
      </w:r>
      <w:r w:rsidR="00736B4C" w:rsidRPr="00736B4C">
        <w:rPr>
          <w:lang w:val="sl"/>
        </w:rPr>
        <w:t xml:space="preserve">              2. Kje je zagotovljena paliativna nega?</w:t>
      </w:r>
    </w:p>
    <w:tbl>
      <w:tblPr>
        <w:tblStyle w:val="TableNormal1"/>
        <w:tblpPr w:leftFromText="141" w:rightFromText="141" w:vertAnchor="text" w:horzAnchor="page" w:tblpX="9445" w:tblpY="32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45"/>
        <w:gridCol w:w="1080"/>
        <w:gridCol w:w="2286"/>
      </w:tblGrid>
      <w:tr w:rsidR="00A778B9" w14:paraId="40CDE9FD" w14:textId="77777777" w:rsidTr="00A778B9">
        <w:trPr>
          <w:trHeight w:val="1764"/>
        </w:trPr>
        <w:tc>
          <w:tcPr>
            <w:tcW w:w="2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C870" w14:textId="77777777" w:rsidR="003015B8" w:rsidRDefault="003015B8" w:rsidP="003015B8">
            <w:pPr>
              <w:pStyle w:val="TableParagraph"/>
              <w:ind w:left="5"/>
              <w:jc w:val="center"/>
              <w:rPr>
                <w:noProof/>
                <w:sz w:val="20"/>
                <w:lang w:val="es-ES" w:eastAsia="es-ES"/>
              </w:rPr>
            </w:pPr>
          </w:p>
          <w:p w14:paraId="68702F1A" w14:textId="77777777" w:rsidR="003015B8" w:rsidRDefault="003015B8" w:rsidP="003015B8">
            <w:pPr>
              <w:pStyle w:val="TableParagraph"/>
              <w:ind w:left="5"/>
              <w:jc w:val="center"/>
              <w:rPr>
                <w:noProof/>
                <w:sz w:val="20"/>
                <w:lang w:val="es-ES" w:eastAsia="es-ES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3EB4CB4D" wp14:editId="38E82D74">
                  <wp:extent cx="1388788" cy="1041591"/>
                  <wp:effectExtent l="0" t="0" r="0" b="0"/>
                  <wp:docPr id="4" name="Картина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7" name="dependent-441408_640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5010" cy="1046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CBDE0D" w14:textId="77777777" w:rsidR="00A778B9" w:rsidRDefault="00A778B9" w:rsidP="003015B8">
            <w:pPr>
              <w:pStyle w:val="TableParagraph"/>
              <w:ind w:left="5"/>
              <w:jc w:val="center"/>
              <w:rPr>
                <w:sz w:val="20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2126EE4" w14:textId="77777777" w:rsidR="00A778B9" w:rsidRDefault="00A778B9" w:rsidP="00A778B9">
            <w:pPr>
              <w:pStyle w:val="TableParagraph"/>
              <w:rPr>
                <w:sz w:val="34"/>
              </w:rPr>
            </w:pPr>
          </w:p>
          <w:p w14:paraId="2834F653" w14:textId="77777777" w:rsidR="00A778B9" w:rsidRDefault="00A778B9" w:rsidP="00A778B9">
            <w:pPr>
              <w:pStyle w:val="TableParagraph"/>
              <w:spacing w:before="7"/>
              <w:rPr>
                <w:sz w:val="27"/>
              </w:rPr>
            </w:pPr>
          </w:p>
          <w:p w14:paraId="12DA8B4C" w14:textId="77777777" w:rsidR="00A778B9" w:rsidRPr="007F3381" w:rsidRDefault="00A778B9" w:rsidP="00A778B9">
            <w:pPr>
              <w:pStyle w:val="TableParagraph"/>
              <w:spacing w:before="1"/>
              <w:ind w:left="9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A</w:t>
            </w:r>
          </w:p>
        </w:tc>
        <w:tc>
          <w:tcPr>
            <w:tcW w:w="2286" w:type="dxa"/>
          </w:tcPr>
          <w:p w14:paraId="651E9E7A" w14:textId="77777777" w:rsidR="00A778B9" w:rsidRDefault="00A778B9" w:rsidP="00480ECD">
            <w:pPr>
              <w:pStyle w:val="TableParagraph"/>
              <w:jc w:val="center"/>
              <w:rPr>
                <w:sz w:val="24"/>
              </w:rPr>
            </w:pPr>
          </w:p>
          <w:p w14:paraId="62B28D2E" w14:textId="77777777" w:rsidR="00480ECD" w:rsidRDefault="00480ECD" w:rsidP="00480ECD">
            <w:pPr>
              <w:pStyle w:val="TableParagraph"/>
              <w:ind w:left="140" w:right="119" w:firstLine="5"/>
              <w:jc w:val="center"/>
            </w:pPr>
          </w:p>
          <w:p w14:paraId="76DEF5E6" w14:textId="77777777" w:rsidR="003015B8" w:rsidRDefault="003015B8" w:rsidP="00480ECD">
            <w:pPr>
              <w:pStyle w:val="TableParagraph"/>
              <w:ind w:left="140" w:right="119" w:firstLine="5"/>
              <w:jc w:val="center"/>
            </w:pPr>
          </w:p>
          <w:p w14:paraId="628C70BD" w14:textId="77777777" w:rsidR="00A778B9" w:rsidRDefault="00E03F92" w:rsidP="00480ECD">
            <w:pPr>
              <w:pStyle w:val="TableParagraph"/>
              <w:ind w:left="140" w:right="119" w:firstLine="5"/>
              <w:jc w:val="center"/>
            </w:pPr>
            <w:r>
              <w:rPr>
                <w:lang w:val="sl"/>
              </w:rPr>
              <w:t>Samo v domovih za starejše.</w:t>
            </w:r>
          </w:p>
        </w:tc>
      </w:tr>
      <w:tr w:rsidR="00A778B9" w14:paraId="1DE1135A" w14:textId="77777777" w:rsidTr="00A778B9">
        <w:trPr>
          <w:trHeight w:val="2234"/>
        </w:trPr>
        <w:tc>
          <w:tcPr>
            <w:tcW w:w="2345" w:type="dxa"/>
            <w:tcBorders>
              <w:top w:val="single" w:sz="4" w:space="0" w:color="auto"/>
            </w:tcBorders>
          </w:tcPr>
          <w:p w14:paraId="369654E5" w14:textId="77777777" w:rsidR="00A778B9" w:rsidRDefault="00A778B9" w:rsidP="00A778B9">
            <w:pPr>
              <w:pStyle w:val="TableParagraph"/>
              <w:spacing w:before="2" w:after="1"/>
              <w:rPr>
                <w:sz w:val="20"/>
              </w:rPr>
            </w:pPr>
          </w:p>
          <w:p w14:paraId="4043A1B2" w14:textId="77777777" w:rsidR="00A778B9" w:rsidRDefault="00A778B9" w:rsidP="003015B8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3E2484DF" wp14:editId="1A0A2EAA">
                  <wp:extent cx="1390650" cy="1120140"/>
                  <wp:effectExtent l="19050" t="0" r="0" b="0"/>
                  <wp:docPr id="153" name="Картина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hospice-4135835_640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308" cy="1131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</w:tcPr>
          <w:p w14:paraId="7D9EEE98" w14:textId="77777777" w:rsidR="00A778B9" w:rsidRDefault="00A778B9" w:rsidP="00A778B9">
            <w:pPr>
              <w:pStyle w:val="TableParagraph"/>
              <w:rPr>
                <w:sz w:val="34"/>
              </w:rPr>
            </w:pPr>
          </w:p>
          <w:p w14:paraId="5534419E" w14:textId="77777777" w:rsidR="00A778B9" w:rsidRDefault="00A778B9" w:rsidP="00A778B9">
            <w:pPr>
              <w:pStyle w:val="TableParagraph"/>
              <w:spacing w:before="2"/>
              <w:rPr>
                <w:sz w:val="48"/>
              </w:rPr>
            </w:pPr>
          </w:p>
          <w:p w14:paraId="50C622BD" w14:textId="77777777" w:rsidR="00A778B9" w:rsidRPr="007F3381" w:rsidRDefault="00A778B9" w:rsidP="00A778B9">
            <w:pPr>
              <w:pStyle w:val="TableParagraph"/>
              <w:ind w:left="7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B</w:t>
            </w:r>
          </w:p>
        </w:tc>
        <w:tc>
          <w:tcPr>
            <w:tcW w:w="2286" w:type="dxa"/>
          </w:tcPr>
          <w:p w14:paraId="5C2F8C6B" w14:textId="77777777" w:rsidR="00A778B9" w:rsidRDefault="00A778B9" w:rsidP="00480ECD">
            <w:pPr>
              <w:pStyle w:val="TableParagraph"/>
              <w:jc w:val="center"/>
              <w:rPr>
                <w:sz w:val="24"/>
              </w:rPr>
            </w:pPr>
          </w:p>
          <w:p w14:paraId="272AC3F5" w14:textId="77777777" w:rsidR="00A778B9" w:rsidRDefault="00A778B9" w:rsidP="00480ECD">
            <w:pPr>
              <w:pStyle w:val="TableParagraph"/>
              <w:jc w:val="center"/>
              <w:rPr>
                <w:sz w:val="24"/>
              </w:rPr>
            </w:pPr>
          </w:p>
          <w:p w14:paraId="2EAC54BD" w14:textId="77777777" w:rsidR="00A778B9" w:rsidRDefault="00A778B9" w:rsidP="00480ECD">
            <w:pPr>
              <w:pStyle w:val="TableParagraph"/>
              <w:jc w:val="center"/>
              <w:rPr>
                <w:sz w:val="24"/>
              </w:rPr>
            </w:pPr>
          </w:p>
          <w:p w14:paraId="243B9C1F" w14:textId="64638B79" w:rsidR="00A778B9" w:rsidRDefault="00E03F92" w:rsidP="00480ECD">
            <w:pPr>
              <w:pStyle w:val="TableParagraph"/>
              <w:spacing w:before="162"/>
              <w:ind w:left="45" w:right="41"/>
              <w:jc w:val="center"/>
            </w:pPr>
            <w:r>
              <w:rPr>
                <w:lang w:val="sl"/>
              </w:rPr>
              <w:t xml:space="preserve">V </w:t>
            </w:r>
            <w:proofErr w:type="spellStart"/>
            <w:r>
              <w:rPr>
                <w:lang w:val="sl"/>
              </w:rPr>
              <w:t>hospicesu</w:t>
            </w:r>
            <w:proofErr w:type="spellEnd"/>
            <w:r>
              <w:rPr>
                <w:lang w:val="sl"/>
              </w:rPr>
              <w:t xml:space="preserve"> ali</w:t>
            </w:r>
            <w:r w:rsidR="003874FD">
              <w:rPr>
                <w:lang w:val="sl"/>
              </w:rPr>
              <w:t xml:space="preserve"> na</w:t>
            </w:r>
            <w:r>
              <w:rPr>
                <w:lang w:val="sl"/>
              </w:rPr>
              <w:t xml:space="preserve"> domu pacienta.</w:t>
            </w:r>
          </w:p>
        </w:tc>
      </w:tr>
      <w:tr w:rsidR="00A778B9" w14:paraId="145B4C68" w14:textId="77777777" w:rsidTr="00A778B9">
        <w:trPr>
          <w:trHeight w:val="2196"/>
        </w:trPr>
        <w:tc>
          <w:tcPr>
            <w:tcW w:w="2345" w:type="dxa"/>
          </w:tcPr>
          <w:p w14:paraId="5EB01F1D" w14:textId="77777777" w:rsidR="00A778B9" w:rsidRDefault="00A778B9" w:rsidP="00A778B9">
            <w:pPr>
              <w:pStyle w:val="TableParagraph"/>
              <w:spacing w:after="1"/>
              <w:rPr>
                <w:sz w:val="20"/>
              </w:rPr>
            </w:pPr>
          </w:p>
          <w:p w14:paraId="25A676F3" w14:textId="77777777" w:rsidR="00A778B9" w:rsidRDefault="00A778B9" w:rsidP="003015B8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13ACE675" wp14:editId="6B11E0E8">
                  <wp:extent cx="1291590" cy="1021080"/>
                  <wp:effectExtent l="19050" t="0" r="3810" b="0"/>
                  <wp:docPr id="236" name="Картина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6126557952_b49cc68df9_w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590" cy="1021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</w:tcPr>
          <w:p w14:paraId="7E2E12D4" w14:textId="77777777" w:rsidR="00A778B9" w:rsidRDefault="00A778B9" w:rsidP="00A778B9">
            <w:pPr>
              <w:pStyle w:val="TableParagraph"/>
              <w:rPr>
                <w:sz w:val="34"/>
              </w:rPr>
            </w:pPr>
          </w:p>
          <w:p w14:paraId="489544F4" w14:textId="77777777" w:rsidR="00A778B9" w:rsidRDefault="00A778B9" w:rsidP="00A778B9">
            <w:pPr>
              <w:pStyle w:val="TableParagraph"/>
              <w:spacing w:before="5"/>
              <w:rPr>
                <w:sz w:val="46"/>
              </w:rPr>
            </w:pPr>
          </w:p>
          <w:p w14:paraId="21831AE3" w14:textId="77777777" w:rsidR="00A778B9" w:rsidRPr="007F3381" w:rsidRDefault="00A778B9" w:rsidP="00A778B9">
            <w:pPr>
              <w:pStyle w:val="TableParagraph"/>
              <w:spacing w:before="1"/>
              <w:ind w:left="8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C</w:t>
            </w:r>
          </w:p>
        </w:tc>
        <w:tc>
          <w:tcPr>
            <w:tcW w:w="2286" w:type="dxa"/>
          </w:tcPr>
          <w:p w14:paraId="3DAB2C90" w14:textId="77777777" w:rsidR="00A778B9" w:rsidRDefault="00A778B9" w:rsidP="00480ECD">
            <w:pPr>
              <w:pStyle w:val="TableParagraph"/>
              <w:jc w:val="center"/>
              <w:rPr>
                <w:sz w:val="24"/>
              </w:rPr>
            </w:pPr>
          </w:p>
          <w:p w14:paraId="6AD96FB2" w14:textId="77777777" w:rsidR="00A778B9" w:rsidRDefault="00A778B9" w:rsidP="00480ECD">
            <w:pPr>
              <w:pStyle w:val="TableParagraph"/>
              <w:jc w:val="center"/>
              <w:rPr>
                <w:sz w:val="24"/>
              </w:rPr>
            </w:pPr>
          </w:p>
          <w:p w14:paraId="329EE245" w14:textId="77777777" w:rsidR="00A778B9" w:rsidRDefault="00E03F92" w:rsidP="00480ECD">
            <w:pPr>
              <w:pStyle w:val="TableParagraph"/>
              <w:spacing w:before="144"/>
              <w:ind w:left="45" w:right="41"/>
              <w:jc w:val="center"/>
            </w:pPr>
            <w:r>
              <w:rPr>
                <w:lang w:val="sl"/>
              </w:rPr>
              <w:t>Samo v velikih bolnišnicah.</w:t>
            </w:r>
          </w:p>
        </w:tc>
      </w:tr>
    </w:tbl>
    <w:tbl>
      <w:tblPr>
        <w:tblStyle w:val="TableNormal11"/>
        <w:tblpPr w:leftFromText="141" w:rightFromText="141" w:vertAnchor="text" w:horzAnchor="page" w:tblpX="1789" w:tblpY="27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30"/>
        <w:gridCol w:w="900"/>
        <w:gridCol w:w="2881"/>
      </w:tblGrid>
      <w:tr w:rsidR="00A778B9" w:rsidRPr="00BA2E22" w14:paraId="34F078D6" w14:textId="77777777" w:rsidTr="00A778B9">
        <w:trPr>
          <w:trHeight w:val="1764"/>
        </w:trPr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EF55F" w14:textId="77777777" w:rsidR="003015B8" w:rsidRPr="003015B8" w:rsidRDefault="003015B8" w:rsidP="00A778B9">
            <w:pPr>
              <w:spacing w:before="3"/>
              <w:rPr>
                <w:noProof/>
                <w:sz w:val="20"/>
                <w:lang w:eastAsia="es-ES"/>
              </w:rPr>
            </w:pPr>
          </w:p>
          <w:p w14:paraId="4067EAD8" w14:textId="77777777" w:rsidR="00A778B9" w:rsidRPr="00BA2E22" w:rsidRDefault="003015B8" w:rsidP="00A778B9">
            <w:pPr>
              <w:spacing w:before="3"/>
              <w:rPr>
                <w:sz w:val="20"/>
              </w:rPr>
            </w:pPr>
            <w:r w:rsidRPr="00BA2E22">
              <w:rPr>
                <w:noProof/>
                <w:sz w:val="20"/>
                <w:lang w:val="es-ES" w:eastAsia="es-ES"/>
              </w:rPr>
              <w:drawing>
                <wp:inline distT="0" distB="0" distL="0" distR="0" wp14:anchorId="27EE0C49" wp14:editId="725A047D">
                  <wp:extent cx="1139190" cy="1074420"/>
                  <wp:effectExtent l="19050" t="0" r="3810" b="0"/>
                  <wp:docPr id="3" name="Картина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person-1052696_640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5046" cy="1079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A9362F" w14:textId="77777777" w:rsidR="00A778B9" w:rsidRPr="00BA2E22" w:rsidRDefault="00A778B9" w:rsidP="00A778B9">
            <w:pPr>
              <w:ind w:left="5"/>
              <w:rPr>
                <w:sz w:val="20"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0F90A17D" w14:textId="77777777" w:rsidR="00A778B9" w:rsidRPr="00BA2E22" w:rsidRDefault="00A778B9" w:rsidP="00A778B9">
            <w:pPr>
              <w:rPr>
                <w:sz w:val="34"/>
              </w:rPr>
            </w:pPr>
          </w:p>
          <w:p w14:paraId="3A8FE7FE" w14:textId="77777777" w:rsidR="00A778B9" w:rsidRPr="00BA2E22" w:rsidRDefault="00A778B9" w:rsidP="00A778B9">
            <w:pPr>
              <w:spacing w:before="7"/>
              <w:rPr>
                <w:sz w:val="27"/>
              </w:rPr>
            </w:pPr>
          </w:p>
          <w:p w14:paraId="3DC3BBDD" w14:textId="77777777" w:rsidR="00A778B9" w:rsidRPr="007F3381" w:rsidRDefault="00A778B9" w:rsidP="00A778B9">
            <w:pPr>
              <w:spacing w:before="1"/>
              <w:ind w:left="9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A</w:t>
            </w:r>
          </w:p>
        </w:tc>
        <w:tc>
          <w:tcPr>
            <w:tcW w:w="2881" w:type="dxa"/>
          </w:tcPr>
          <w:p w14:paraId="190AD6CB" w14:textId="77777777" w:rsidR="00A778B9" w:rsidRPr="00BA2E22" w:rsidRDefault="00A778B9" w:rsidP="00480ECD">
            <w:pPr>
              <w:jc w:val="center"/>
              <w:rPr>
                <w:sz w:val="24"/>
              </w:rPr>
            </w:pPr>
          </w:p>
          <w:p w14:paraId="4FDEE47D" w14:textId="70B3E6CC" w:rsidR="00A778B9" w:rsidRPr="00BA2E22" w:rsidRDefault="00A778B9" w:rsidP="00480ECD">
            <w:pPr>
              <w:ind w:left="140" w:right="119" w:firstLine="5"/>
              <w:jc w:val="center"/>
            </w:pPr>
            <w:r w:rsidRPr="00BA2E22">
              <w:rPr>
                <w:lang w:val="sl"/>
              </w:rPr>
              <w:t>Ko se soočamo z življenjsko nevarno boleznijo in je prognoza nesreč</w:t>
            </w:r>
            <w:r w:rsidR="001D7BD6">
              <w:rPr>
                <w:lang w:val="sl"/>
              </w:rPr>
              <w:t>n</w:t>
            </w:r>
            <w:r w:rsidRPr="00BA2E22">
              <w:rPr>
                <w:lang w:val="sl"/>
              </w:rPr>
              <w:t xml:space="preserve">a </w:t>
            </w:r>
            <w:r w:rsidR="001D7BD6">
              <w:rPr>
                <w:lang w:val="sl"/>
              </w:rPr>
              <w:t>ter</w:t>
            </w:r>
            <w:r w:rsidRPr="00BA2E22">
              <w:rPr>
                <w:lang w:val="sl"/>
              </w:rPr>
              <w:t xml:space="preserve"> zaradi tega čutimo intenzivno bolečino in trpljenje.</w:t>
            </w:r>
          </w:p>
        </w:tc>
      </w:tr>
      <w:tr w:rsidR="00A778B9" w:rsidRPr="00BA2E22" w14:paraId="1E55DBD0" w14:textId="77777777" w:rsidTr="00A778B9">
        <w:trPr>
          <w:trHeight w:val="2234"/>
        </w:trPr>
        <w:tc>
          <w:tcPr>
            <w:tcW w:w="1930" w:type="dxa"/>
            <w:tcBorders>
              <w:top w:val="single" w:sz="4" w:space="0" w:color="auto"/>
            </w:tcBorders>
          </w:tcPr>
          <w:p w14:paraId="08587307" w14:textId="77777777" w:rsidR="00A778B9" w:rsidRPr="00BA2E22" w:rsidRDefault="00A778B9" w:rsidP="00A778B9">
            <w:pPr>
              <w:spacing w:before="2" w:after="1"/>
              <w:rPr>
                <w:sz w:val="20"/>
              </w:rPr>
            </w:pPr>
          </w:p>
          <w:p w14:paraId="44417962" w14:textId="77777777" w:rsidR="00A778B9" w:rsidRPr="00BA2E22" w:rsidRDefault="00A778B9" w:rsidP="00A778B9">
            <w:pPr>
              <w:rPr>
                <w:sz w:val="20"/>
              </w:rPr>
            </w:pPr>
            <w:r w:rsidRPr="00BA2E22">
              <w:rPr>
                <w:noProof/>
                <w:sz w:val="20"/>
                <w:lang w:val="es-ES" w:eastAsia="es-ES"/>
              </w:rPr>
              <w:drawing>
                <wp:inline distT="0" distB="0" distL="0" distR="0" wp14:anchorId="026B238E" wp14:editId="633FA0AD">
                  <wp:extent cx="1135380" cy="1112520"/>
                  <wp:effectExtent l="19050" t="0" r="7620" b="0"/>
                  <wp:docPr id="235" name="Картина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" name="9628369577_a0c69483a1_w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2336" cy="1119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</w:tcPr>
          <w:p w14:paraId="1EDA7407" w14:textId="77777777" w:rsidR="00A778B9" w:rsidRPr="00BA2E22" w:rsidRDefault="00A778B9" w:rsidP="00A778B9">
            <w:pPr>
              <w:rPr>
                <w:sz w:val="34"/>
              </w:rPr>
            </w:pPr>
          </w:p>
          <w:p w14:paraId="3DA1F8B3" w14:textId="77777777" w:rsidR="00A778B9" w:rsidRPr="00BA2E22" w:rsidRDefault="00A778B9" w:rsidP="00A778B9">
            <w:pPr>
              <w:spacing w:before="2"/>
              <w:rPr>
                <w:sz w:val="48"/>
              </w:rPr>
            </w:pPr>
          </w:p>
          <w:p w14:paraId="09CEC1CC" w14:textId="77777777" w:rsidR="00A778B9" w:rsidRPr="007F3381" w:rsidRDefault="00A778B9" w:rsidP="00A778B9">
            <w:pPr>
              <w:ind w:left="7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B</w:t>
            </w:r>
          </w:p>
        </w:tc>
        <w:tc>
          <w:tcPr>
            <w:tcW w:w="2881" w:type="dxa"/>
          </w:tcPr>
          <w:p w14:paraId="5BED6F9F" w14:textId="77777777" w:rsidR="00A778B9" w:rsidRPr="00BA2E22" w:rsidRDefault="00A778B9" w:rsidP="00480ECD">
            <w:pPr>
              <w:jc w:val="center"/>
              <w:rPr>
                <w:sz w:val="24"/>
              </w:rPr>
            </w:pPr>
          </w:p>
          <w:p w14:paraId="3EE00FA9" w14:textId="77777777" w:rsidR="00A778B9" w:rsidRPr="00BA2E22" w:rsidRDefault="00A778B9" w:rsidP="00480ECD">
            <w:pPr>
              <w:jc w:val="center"/>
              <w:rPr>
                <w:sz w:val="24"/>
              </w:rPr>
            </w:pPr>
          </w:p>
          <w:p w14:paraId="34C5ABA0" w14:textId="5EFA681C" w:rsidR="00A778B9" w:rsidRPr="00BA2E22" w:rsidRDefault="00A778B9" w:rsidP="00480ECD">
            <w:pPr>
              <w:spacing w:before="162"/>
              <w:ind w:left="45" w:right="41"/>
              <w:jc w:val="center"/>
            </w:pPr>
            <w:r w:rsidRPr="00BA2E22">
              <w:rPr>
                <w:lang w:val="sl"/>
              </w:rPr>
              <w:t xml:space="preserve">Ko postanemo starejši in potrebujemo nekoga, ki nam bo pomagal </w:t>
            </w:r>
            <w:r w:rsidR="006F2C42">
              <w:rPr>
                <w:lang w:val="sl"/>
              </w:rPr>
              <w:t>razumeti</w:t>
            </w:r>
            <w:r w:rsidRPr="00BA2E22">
              <w:rPr>
                <w:lang w:val="sl"/>
              </w:rPr>
              <w:t xml:space="preserve"> zdravni</w:t>
            </w:r>
            <w:r w:rsidR="006F2C42">
              <w:rPr>
                <w:lang w:val="sl"/>
              </w:rPr>
              <w:t>ške napotke</w:t>
            </w:r>
            <w:r w:rsidRPr="00BA2E22">
              <w:rPr>
                <w:lang w:val="sl"/>
              </w:rPr>
              <w:t>.</w:t>
            </w:r>
          </w:p>
        </w:tc>
      </w:tr>
      <w:tr w:rsidR="00A778B9" w:rsidRPr="00BA2E22" w14:paraId="777B8F0F" w14:textId="77777777" w:rsidTr="00A778B9">
        <w:trPr>
          <w:trHeight w:val="2196"/>
        </w:trPr>
        <w:tc>
          <w:tcPr>
            <w:tcW w:w="1930" w:type="dxa"/>
          </w:tcPr>
          <w:p w14:paraId="5EDE875D" w14:textId="77777777" w:rsidR="00A778B9" w:rsidRPr="00BA2E22" w:rsidRDefault="00A778B9" w:rsidP="00A778B9">
            <w:pPr>
              <w:spacing w:after="1"/>
              <w:rPr>
                <w:sz w:val="20"/>
              </w:rPr>
            </w:pPr>
          </w:p>
          <w:p w14:paraId="19FBDB98" w14:textId="77777777" w:rsidR="00A778B9" w:rsidRPr="00BA2E22" w:rsidRDefault="00A778B9" w:rsidP="00A778B9">
            <w:pPr>
              <w:rPr>
                <w:sz w:val="20"/>
              </w:rPr>
            </w:pPr>
            <w:r w:rsidRPr="00BA2E22">
              <w:rPr>
                <w:noProof/>
                <w:sz w:val="20"/>
                <w:lang w:val="es-ES" w:eastAsia="es-ES"/>
              </w:rPr>
              <w:drawing>
                <wp:inline distT="0" distB="0" distL="0" distR="0" wp14:anchorId="1B03FF7E" wp14:editId="036D4BCF">
                  <wp:extent cx="1158240" cy="1013460"/>
                  <wp:effectExtent l="19050" t="0" r="3810" b="0"/>
                  <wp:docPr id="120" name="Картина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elderly-woman-5218621_640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67" cy="102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</w:tcPr>
          <w:p w14:paraId="6E2423C4" w14:textId="77777777" w:rsidR="00A778B9" w:rsidRPr="00BA2E22" w:rsidRDefault="00A778B9" w:rsidP="00A778B9">
            <w:pPr>
              <w:rPr>
                <w:sz w:val="34"/>
              </w:rPr>
            </w:pPr>
          </w:p>
          <w:p w14:paraId="7B7D1654" w14:textId="77777777" w:rsidR="00A778B9" w:rsidRPr="00BA2E22" w:rsidRDefault="00A778B9" w:rsidP="00A778B9">
            <w:pPr>
              <w:spacing w:before="5"/>
              <w:rPr>
                <w:sz w:val="46"/>
              </w:rPr>
            </w:pPr>
          </w:p>
          <w:p w14:paraId="08CE85BC" w14:textId="77777777" w:rsidR="00A778B9" w:rsidRPr="007F3381" w:rsidRDefault="00A778B9" w:rsidP="00A778B9">
            <w:pPr>
              <w:spacing w:before="1"/>
              <w:ind w:left="8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C</w:t>
            </w:r>
          </w:p>
        </w:tc>
        <w:tc>
          <w:tcPr>
            <w:tcW w:w="2881" w:type="dxa"/>
          </w:tcPr>
          <w:p w14:paraId="75ED4274" w14:textId="77777777" w:rsidR="00A778B9" w:rsidRPr="00BA2E22" w:rsidRDefault="00A778B9" w:rsidP="00480ECD">
            <w:pPr>
              <w:jc w:val="center"/>
              <w:rPr>
                <w:sz w:val="24"/>
              </w:rPr>
            </w:pPr>
          </w:p>
          <w:p w14:paraId="2A1B4F15" w14:textId="77777777" w:rsidR="00A778B9" w:rsidRPr="00BA2E22" w:rsidRDefault="00A778B9" w:rsidP="00480ECD">
            <w:pPr>
              <w:jc w:val="center"/>
              <w:rPr>
                <w:sz w:val="24"/>
              </w:rPr>
            </w:pPr>
          </w:p>
          <w:p w14:paraId="74B5A4AE" w14:textId="04B2E183" w:rsidR="00A778B9" w:rsidRPr="00BA2E22" w:rsidRDefault="00A778B9" w:rsidP="00480ECD">
            <w:pPr>
              <w:spacing w:before="144"/>
              <w:ind w:left="45" w:right="41"/>
              <w:jc w:val="center"/>
            </w:pPr>
            <w:r w:rsidRPr="00BA2E22">
              <w:rPr>
                <w:lang w:val="sl"/>
              </w:rPr>
              <w:t>Ko ne moremo več delati,  pomiva</w:t>
            </w:r>
            <w:r w:rsidR="00CA4172">
              <w:rPr>
                <w:lang w:val="sl"/>
              </w:rPr>
              <w:t>ti</w:t>
            </w:r>
            <w:r w:rsidRPr="00BA2E22">
              <w:rPr>
                <w:lang w:val="sl"/>
              </w:rPr>
              <w:t>, čisti</w:t>
            </w:r>
            <w:r w:rsidR="00CA4172">
              <w:rPr>
                <w:lang w:val="sl"/>
              </w:rPr>
              <w:t>ti</w:t>
            </w:r>
            <w:r w:rsidRPr="00BA2E22">
              <w:rPr>
                <w:lang w:val="sl"/>
              </w:rPr>
              <w:t>, pripravlja</w:t>
            </w:r>
            <w:r w:rsidR="00CA4172">
              <w:rPr>
                <w:lang w:val="sl"/>
              </w:rPr>
              <w:t>ti</w:t>
            </w:r>
            <w:r w:rsidRPr="00BA2E22">
              <w:rPr>
                <w:lang w:val="sl"/>
              </w:rPr>
              <w:t xml:space="preserve"> hran</w:t>
            </w:r>
            <w:r w:rsidR="00CA4172">
              <w:rPr>
                <w:lang w:val="sl"/>
              </w:rPr>
              <w:t>e</w:t>
            </w:r>
            <w:r w:rsidRPr="00BA2E22">
              <w:rPr>
                <w:lang w:val="sl"/>
              </w:rPr>
              <w:t xml:space="preserve"> itd.</w:t>
            </w:r>
          </w:p>
        </w:tc>
      </w:tr>
    </w:tbl>
    <w:p w14:paraId="5A2C295C" w14:textId="77777777" w:rsidR="00BA2E22" w:rsidRPr="00BA2E22" w:rsidRDefault="00BA2E22" w:rsidP="00BA2E22">
      <w:pPr>
        <w:tabs>
          <w:tab w:val="left" w:pos="941"/>
          <w:tab w:val="left" w:pos="942"/>
        </w:tabs>
        <w:spacing w:line="276" w:lineRule="auto"/>
        <w:ind w:right="1138"/>
        <w:jc w:val="both"/>
        <w:rPr>
          <w:sz w:val="24"/>
          <w:szCs w:val="24"/>
        </w:rPr>
        <w:sectPr w:rsidR="00BA2E22" w:rsidRPr="00BA2E22">
          <w:headerReference w:type="default" r:id="rId19"/>
          <w:footerReference w:type="default" r:id="rId20"/>
          <w:pgSz w:w="17180" w:h="12250" w:orient="landscape"/>
          <w:pgMar w:top="680" w:right="720" w:bottom="1100" w:left="1200" w:header="0" w:footer="902" w:gutter="0"/>
          <w:cols w:space="708"/>
        </w:sectPr>
      </w:pPr>
    </w:p>
    <w:p w14:paraId="6B3B9273" w14:textId="2094A468" w:rsidR="00772A8C" w:rsidRPr="00146427" w:rsidRDefault="00146427" w:rsidP="00146427">
      <w:pPr>
        <w:pStyle w:val="Telobesedila"/>
        <w:spacing w:before="8"/>
      </w:pPr>
      <w:bookmarkStart w:id="0" w:name="_TOC_250007"/>
      <w:bookmarkEnd w:id="0"/>
      <w:r w:rsidRPr="00146427">
        <w:rPr>
          <w:lang w:val="sl"/>
        </w:rPr>
        <w:t xml:space="preserve">3. </w:t>
      </w:r>
      <w:r w:rsidR="007F3381">
        <w:rPr>
          <w:lang w:val="sl"/>
        </w:rPr>
        <w:t xml:space="preserve">Česa </w:t>
      </w:r>
      <w:r w:rsidRPr="00146427">
        <w:rPr>
          <w:lang w:val="sl"/>
        </w:rPr>
        <w:t>ne moremo</w:t>
      </w:r>
      <w:r w:rsidR="00674450">
        <w:rPr>
          <w:lang w:val="sl"/>
        </w:rPr>
        <w:t xml:space="preserve"> </w:t>
      </w:r>
      <w:r w:rsidR="00480ECD">
        <w:rPr>
          <w:lang w:val="sl"/>
        </w:rPr>
        <w:t xml:space="preserve">pričakovati od storitev paliativne </w:t>
      </w:r>
      <w:r w:rsidR="00772A8C" w:rsidRPr="00146427">
        <w:rPr>
          <w:lang w:val="sl"/>
        </w:rPr>
        <w:t>oskrbe?</w:t>
      </w:r>
    </w:p>
    <w:tbl>
      <w:tblPr>
        <w:tblStyle w:val="Tabelamrea"/>
        <w:tblpPr w:leftFromText="180" w:rightFromText="180" w:vertAnchor="text" w:horzAnchor="page" w:tblpX="9074" w:tblpY="16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0"/>
      </w:tblGrid>
      <w:tr w:rsidR="000A1759" w14:paraId="099141C3" w14:textId="77777777" w:rsidTr="000A1759">
        <w:trPr>
          <w:trHeight w:val="6596"/>
        </w:trPr>
        <w:tc>
          <w:tcPr>
            <w:tcW w:w="6370" w:type="dxa"/>
          </w:tcPr>
          <w:p w14:paraId="676E326C" w14:textId="77777777" w:rsidR="000A1759" w:rsidRDefault="000A1759" w:rsidP="000A1759">
            <w:pPr>
              <w:ind w:left="517" w:firstLine="180"/>
              <w:rPr>
                <w:sz w:val="28"/>
                <w:szCs w:val="28"/>
              </w:rPr>
            </w:pPr>
          </w:p>
        </w:tc>
      </w:tr>
    </w:tbl>
    <w:p w14:paraId="2494983A" w14:textId="77777777" w:rsidR="00772A8C" w:rsidRDefault="00772A8C">
      <w:pPr>
        <w:pStyle w:val="Telobesedila"/>
        <w:spacing w:before="8"/>
        <w:rPr>
          <w:sz w:val="28"/>
          <w:szCs w:val="28"/>
        </w:rPr>
      </w:pPr>
    </w:p>
    <w:tbl>
      <w:tblPr>
        <w:tblStyle w:val="TableNormal1"/>
        <w:tblW w:w="0" w:type="auto"/>
        <w:tblInd w:w="4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630"/>
        <w:gridCol w:w="3186"/>
      </w:tblGrid>
      <w:tr w:rsidR="00C57981" w14:paraId="30912A88" w14:textId="77777777" w:rsidTr="00177F22">
        <w:trPr>
          <w:trHeight w:val="1764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0C05C" w14:textId="77777777" w:rsidR="00C57981" w:rsidRDefault="00C57981" w:rsidP="006D7C05">
            <w:pPr>
              <w:pStyle w:val="TableParagraph"/>
              <w:spacing w:before="3"/>
              <w:rPr>
                <w:sz w:val="20"/>
              </w:rPr>
            </w:pPr>
          </w:p>
          <w:p w14:paraId="79007AB6" w14:textId="77777777" w:rsidR="00C57981" w:rsidRDefault="00953776" w:rsidP="003015B8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1301FF2C" wp14:editId="4EA6EC96">
                  <wp:extent cx="1497330" cy="1188720"/>
                  <wp:effectExtent l="19050" t="0" r="7620" b="0"/>
                  <wp:docPr id="9" name="Картина 1" descr="9024010453_65e546be46_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9024010453_65e546be46_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3400" cy="118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708A89" w14:textId="77777777" w:rsidR="003015B8" w:rsidRDefault="003015B8" w:rsidP="0050330B">
            <w:pPr>
              <w:pStyle w:val="TableParagraph"/>
              <w:rPr>
                <w:sz w:val="20"/>
              </w:rPr>
            </w:pPr>
          </w:p>
        </w:tc>
        <w:tc>
          <w:tcPr>
            <w:tcW w:w="630" w:type="dxa"/>
            <w:tcBorders>
              <w:left w:val="single" w:sz="4" w:space="0" w:color="auto"/>
            </w:tcBorders>
          </w:tcPr>
          <w:p w14:paraId="527F6B55" w14:textId="77777777" w:rsidR="00C57981" w:rsidRDefault="00C57981" w:rsidP="006D7C05">
            <w:pPr>
              <w:pStyle w:val="TableParagraph"/>
              <w:rPr>
                <w:sz w:val="34"/>
              </w:rPr>
            </w:pPr>
          </w:p>
          <w:p w14:paraId="7D45733E" w14:textId="77777777" w:rsidR="00C57981" w:rsidRDefault="00C57981" w:rsidP="006D7C05">
            <w:pPr>
              <w:pStyle w:val="TableParagraph"/>
              <w:spacing w:before="7"/>
              <w:rPr>
                <w:sz w:val="27"/>
              </w:rPr>
            </w:pPr>
          </w:p>
          <w:p w14:paraId="6C6309C8" w14:textId="77777777" w:rsidR="003015B8" w:rsidRDefault="003015B8" w:rsidP="006D7C05">
            <w:pPr>
              <w:pStyle w:val="TableParagraph"/>
              <w:spacing w:before="1"/>
              <w:ind w:left="9"/>
              <w:jc w:val="center"/>
              <w:rPr>
                <w:rFonts w:ascii="Impact"/>
                <w:sz w:val="28"/>
              </w:rPr>
            </w:pPr>
          </w:p>
          <w:p w14:paraId="2E7B2C07" w14:textId="77777777" w:rsidR="00C57981" w:rsidRPr="007F3381" w:rsidRDefault="00C57981" w:rsidP="006D7C05">
            <w:pPr>
              <w:pStyle w:val="TableParagraph"/>
              <w:spacing w:before="1"/>
              <w:ind w:left="9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A</w:t>
            </w:r>
          </w:p>
        </w:tc>
        <w:tc>
          <w:tcPr>
            <w:tcW w:w="3186" w:type="dxa"/>
            <w:vAlign w:val="center"/>
          </w:tcPr>
          <w:p w14:paraId="4654D173" w14:textId="77777777" w:rsidR="00C57981" w:rsidRPr="00146427" w:rsidRDefault="00C57981" w:rsidP="00146427">
            <w:pPr>
              <w:pStyle w:val="TableParagraph"/>
              <w:jc w:val="center"/>
            </w:pPr>
          </w:p>
          <w:p w14:paraId="3EF3F880" w14:textId="3A4FAFD6" w:rsidR="00C57981" w:rsidRPr="00146427" w:rsidRDefault="00A92CA1" w:rsidP="00146427">
            <w:pPr>
              <w:pStyle w:val="TableParagraph"/>
              <w:ind w:left="140" w:right="119" w:firstLine="5"/>
              <w:jc w:val="center"/>
            </w:pPr>
            <w:r w:rsidRPr="00146427">
              <w:rPr>
                <w:lang w:val="sl"/>
              </w:rPr>
              <w:t>Lajšanje bolečin in</w:t>
            </w:r>
            <w:r w:rsidR="004F67C9">
              <w:rPr>
                <w:lang w:val="sl"/>
              </w:rPr>
              <w:t xml:space="preserve"> </w:t>
            </w:r>
            <w:r w:rsidR="003015B8">
              <w:rPr>
                <w:lang w:val="sl"/>
              </w:rPr>
              <w:t>rehabilitacij</w:t>
            </w:r>
            <w:r w:rsidR="004F67C9">
              <w:rPr>
                <w:lang w:val="sl"/>
              </w:rPr>
              <w:t>o</w:t>
            </w:r>
            <w:r w:rsidR="003015B8">
              <w:rPr>
                <w:lang w:val="sl"/>
              </w:rPr>
              <w:t>.</w:t>
            </w:r>
          </w:p>
        </w:tc>
      </w:tr>
      <w:tr w:rsidR="00C57981" w14:paraId="19A68B2A" w14:textId="77777777" w:rsidTr="00177F22">
        <w:trPr>
          <w:trHeight w:val="2234"/>
        </w:trPr>
        <w:tc>
          <w:tcPr>
            <w:tcW w:w="2520" w:type="dxa"/>
            <w:tcBorders>
              <w:top w:val="single" w:sz="4" w:space="0" w:color="auto"/>
            </w:tcBorders>
          </w:tcPr>
          <w:p w14:paraId="4C1969B0" w14:textId="77777777" w:rsidR="00C57981" w:rsidRDefault="00C57981" w:rsidP="006D7C05">
            <w:pPr>
              <w:pStyle w:val="TableParagraph"/>
              <w:spacing w:before="2" w:after="1"/>
              <w:rPr>
                <w:sz w:val="20"/>
              </w:rPr>
            </w:pPr>
          </w:p>
          <w:p w14:paraId="05F86D51" w14:textId="77777777" w:rsidR="00C57981" w:rsidRDefault="00953776" w:rsidP="003015B8">
            <w:pPr>
              <w:pStyle w:val="TableParagraph"/>
              <w:jc w:val="center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74CF19C5" wp14:editId="481C8E41">
                  <wp:extent cx="1471930" cy="1060450"/>
                  <wp:effectExtent l="19050" t="0" r="0" b="0"/>
                  <wp:docPr id="8" name="Картина 2" descr="hospice-1821429_6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spice-1821429_6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1930" cy="1060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" w:type="dxa"/>
          </w:tcPr>
          <w:p w14:paraId="268670E1" w14:textId="77777777" w:rsidR="00C57981" w:rsidRDefault="00C57981" w:rsidP="006D7C05">
            <w:pPr>
              <w:pStyle w:val="TableParagraph"/>
              <w:rPr>
                <w:sz w:val="34"/>
              </w:rPr>
            </w:pPr>
          </w:p>
          <w:p w14:paraId="0EA520E9" w14:textId="77777777" w:rsidR="00C57981" w:rsidRDefault="00C57981" w:rsidP="006D7C05">
            <w:pPr>
              <w:pStyle w:val="TableParagraph"/>
              <w:spacing w:before="2"/>
              <w:rPr>
                <w:sz w:val="48"/>
              </w:rPr>
            </w:pPr>
          </w:p>
          <w:p w14:paraId="6FEC54D2" w14:textId="77777777" w:rsidR="00C57981" w:rsidRPr="007F3381" w:rsidRDefault="00C57981" w:rsidP="006D7C05">
            <w:pPr>
              <w:pStyle w:val="TableParagraph"/>
              <w:ind w:left="7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B</w:t>
            </w:r>
          </w:p>
        </w:tc>
        <w:tc>
          <w:tcPr>
            <w:tcW w:w="3186" w:type="dxa"/>
            <w:vAlign w:val="center"/>
          </w:tcPr>
          <w:p w14:paraId="587EF5BF" w14:textId="77777777" w:rsidR="00C57981" w:rsidRPr="00146427" w:rsidRDefault="00396D1E" w:rsidP="00146427">
            <w:pPr>
              <w:pStyle w:val="TableParagraph"/>
              <w:spacing w:before="162"/>
              <w:ind w:right="41"/>
              <w:jc w:val="center"/>
            </w:pPr>
            <w:r w:rsidRPr="00146427">
              <w:rPr>
                <w:lang w:val="sl"/>
              </w:rPr>
              <w:t>Zagotavljanje udobja in ustrezne zdravstvene oskrbe</w:t>
            </w:r>
            <w:r w:rsidR="003015B8">
              <w:rPr>
                <w:lang w:val="sl"/>
              </w:rPr>
              <w:t>.</w:t>
            </w:r>
          </w:p>
        </w:tc>
      </w:tr>
      <w:tr w:rsidR="00C57981" w14:paraId="7F26C2C8" w14:textId="77777777" w:rsidTr="00177F22">
        <w:trPr>
          <w:trHeight w:val="2196"/>
        </w:trPr>
        <w:tc>
          <w:tcPr>
            <w:tcW w:w="2520" w:type="dxa"/>
          </w:tcPr>
          <w:p w14:paraId="25357784" w14:textId="77777777" w:rsidR="00C57981" w:rsidRDefault="00C57981" w:rsidP="006D7C05">
            <w:pPr>
              <w:pStyle w:val="TableParagraph"/>
              <w:spacing w:after="1"/>
              <w:rPr>
                <w:sz w:val="20"/>
              </w:rPr>
            </w:pPr>
          </w:p>
          <w:p w14:paraId="0F36D1B5" w14:textId="77777777" w:rsidR="00C57981" w:rsidRDefault="00953776" w:rsidP="0050330B">
            <w:pPr>
              <w:pStyle w:val="TableParagraph"/>
              <w:rPr>
                <w:sz w:val="20"/>
              </w:rPr>
            </w:pPr>
            <w:r>
              <w:rPr>
                <w:noProof/>
                <w:sz w:val="20"/>
                <w:lang w:val="es-ES" w:eastAsia="es-ES"/>
              </w:rPr>
              <w:drawing>
                <wp:inline distT="0" distB="0" distL="0" distR="0" wp14:anchorId="0A8A3ED7" wp14:editId="74996ECE">
                  <wp:extent cx="1527810" cy="1150620"/>
                  <wp:effectExtent l="19050" t="0" r="0" b="0"/>
                  <wp:docPr id="7" name="Картина 3" descr="3582924338_d2c26c839f_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3582924338_d2c26c839f_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1371" cy="11533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0" w:type="dxa"/>
          </w:tcPr>
          <w:p w14:paraId="4517BC8F" w14:textId="77777777" w:rsidR="00C57981" w:rsidRDefault="00C57981" w:rsidP="006D7C05">
            <w:pPr>
              <w:pStyle w:val="TableParagraph"/>
              <w:rPr>
                <w:sz w:val="34"/>
              </w:rPr>
            </w:pPr>
          </w:p>
          <w:p w14:paraId="3AA98F71" w14:textId="77777777" w:rsidR="00C57981" w:rsidRDefault="00C57981" w:rsidP="006D7C05">
            <w:pPr>
              <w:pStyle w:val="TableParagraph"/>
              <w:spacing w:before="5"/>
              <w:rPr>
                <w:sz w:val="46"/>
              </w:rPr>
            </w:pPr>
          </w:p>
          <w:p w14:paraId="15F0C58F" w14:textId="77777777" w:rsidR="00C57981" w:rsidRPr="007F3381" w:rsidRDefault="00C57981" w:rsidP="006D7C05">
            <w:pPr>
              <w:pStyle w:val="TableParagraph"/>
              <w:spacing w:before="1"/>
              <w:ind w:left="8"/>
              <w:jc w:val="center"/>
              <w:rPr>
                <w:rFonts w:ascii="Impact"/>
                <w:b/>
                <w:bCs/>
                <w:sz w:val="28"/>
              </w:rPr>
            </w:pPr>
            <w:r w:rsidRPr="007F3381">
              <w:rPr>
                <w:b/>
                <w:bCs/>
                <w:sz w:val="28"/>
                <w:lang w:val="sl"/>
              </w:rPr>
              <w:t>C</w:t>
            </w:r>
          </w:p>
        </w:tc>
        <w:tc>
          <w:tcPr>
            <w:tcW w:w="3186" w:type="dxa"/>
            <w:vAlign w:val="center"/>
          </w:tcPr>
          <w:p w14:paraId="50D7BAD1" w14:textId="77777777" w:rsidR="00C57981" w:rsidRPr="00146427" w:rsidRDefault="00A92CA1" w:rsidP="00146427">
            <w:pPr>
              <w:pStyle w:val="TableParagraph"/>
              <w:spacing w:before="144"/>
              <w:ind w:left="45" w:right="41"/>
              <w:jc w:val="center"/>
              <w:rPr>
                <w:lang w:val="en-GB"/>
              </w:rPr>
            </w:pPr>
            <w:r w:rsidRPr="00146427">
              <w:rPr>
                <w:lang w:val="sl"/>
              </w:rPr>
              <w:t>Plačilo računov za komunalne storitve</w:t>
            </w:r>
            <w:r w:rsidR="003015B8">
              <w:rPr>
                <w:lang w:val="sl"/>
              </w:rPr>
              <w:t>.</w:t>
            </w:r>
          </w:p>
        </w:tc>
      </w:tr>
    </w:tbl>
    <w:p w14:paraId="0D0B7137" w14:textId="44D90290" w:rsidR="004810E5" w:rsidRPr="000A1759" w:rsidRDefault="004810E5" w:rsidP="000A1759">
      <w:pPr>
        <w:rPr>
          <w:rFonts w:ascii="Impact"/>
          <w:sz w:val="28"/>
        </w:rPr>
      </w:pPr>
    </w:p>
    <w:sectPr w:rsidR="004810E5" w:rsidRPr="000A1759" w:rsidSect="00D7203A">
      <w:pgSz w:w="17180" w:h="12250" w:orient="landscape"/>
      <w:pgMar w:top="1800" w:right="720" w:bottom="1040" w:left="1200" w:header="756" w:footer="84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A5F59" w14:textId="77777777" w:rsidR="00C01EDC" w:rsidRDefault="00C01EDC">
      <w:r>
        <w:rPr>
          <w:lang w:val="sl"/>
        </w:rPr>
        <w:separator/>
      </w:r>
    </w:p>
  </w:endnote>
  <w:endnote w:type="continuationSeparator" w:id="0">
    <w:p w14:paraId="77836766" w14:textId="77777777" w:rsidR="00C01EDC" w:rsidRDefault="00C01EDC">
      <w:r>
        <w:rPr>
          <w:lang w:val="sl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94E6F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707392" behindDoc="1" locked="0" layoutInCell="1" allowOverlap="1" wp14:anchorId="38E80C47" wp14:editId="392BCBD9">
          <wp:simplePos x="0" y="0"/>
          <wp:positionH relativeFrom="page">
            <wp:posOffset>3648710</wp:posOffset>
          </wp:positionH>
          <wp:positionV relativeFrom="page">
            <wp:posOffset>7170843</wp:posOffset>
          </wp:positionV>
          <wp:extent cx="3759200" cy="515620"/>
          <wp:effectExtent l="0" t="0" r="0" b="0"/>
          <wp:wrapNone/>
          <wp:docPr id="278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3.jpeg"/>
                  <pic:cNvPicPr/>
                </pic:nvPicPr>
                <pic:blipFill rotWithShape="1">
                  <a:blip r:embed="rId1" cstate="print"/>
                  <a:srcRect l="17750" r="39880"/>
                  <a:stretch/>
                </pic:blipFill>
                <pic:spPr bwMode="auto">
                  <a:xfrm>
                    <a:off x="0" y="0"/>
                    <a:ext cx="3759200" cy="515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3F114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88960" behindDoc="1" locked="0" layoutInCell="1" allowOverlap="1" wp14:anchorId="60380551" wp14:editId="6030EB2F">
          <wp:simplePos x="0" y="0"/>
          <wp:positionH relativeFrom="page">
            <wp:posOffset>3945044</wp:posOffset>
          </wp:positionH>
          <wp:positionV relativeFrom="page">
            <wp:posOffset>7162377</wp:posOffset>
          </wp:positionV>
          <wp:extent cx="5122333" cy="515605"/>
          <wp:effectExtent l="0" t="0" r="2540" b="0"/>
          <wp:wrapNone/>
          <wp:docPr id="297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3.jpeg"/>
                  <pic:cNvPicPr/>
                </pic:nvPicPr>
                <pic:blipFill rotWithShape="1">
                  <a:blip r:embed="rId1" cstate="print"/>
                  <a:srcRect l="18227" r="24037"/>
                  <a:stretch/>
                </pic:blipFill>
                <pic:spPr bwMode="auto">
                  <a:xfrm>
                    <a:off x="0" y="0"/>
                    <a:ext cx="5122333" cy="5156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EF9B3" w14:textId="77777777" w:rsidR="00C01EDC" w:rsidRDefault="00C01EDC">
      <w:r>
        <w:rPr>
          <w:lang w:val="sl"/>
        </w:rPr>
        <w:separator/>
      </w:r>
    </w:p>
  </w:footnote>
  <w:footnote w:type="continuationSeparator" w:id="0">
    <w:p w14:paraId="6205F41C" w14:textId="77777777" w:rsidR="00C01EDC" w:rsidRDefault="00C01EDC">
      <w:r>
        <w:rPr>
          <w:lang w:val="sl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6022C" w14:textId="77777777" w:rsidR="00F07985" w:rsidRDefault="00F07985">
    <w:pPr>
      <w:pStyle w:val="Telobesedila"/>
      <w:spacing w:line="14" w:lineRule="auto"/>
      <w:rPr>
        <w:sz w:val="20"/>
      </w:rPr>
    </w:pPr>
    <w:r>
      <w:rPr>
        <w:noProof/>
        <w:lang w:val="sl"/>
      </w:rPr>
      <w:drawing>
        <wp:anchor distT="0" distB="0" distL="0" distR="0" simplePos="0" relativeHeight="251695104" behindDoc="1" locked="0" layoutInCell="1" allowOverlap="1" wp14:anchorId="2C7F9EFD" wp14:editId="37031213">
          <wp:simplePos x="0" y="0"/>
          <wp:positionH relativeFrom="page">
            <wp:posOffset>1102639</wp:posOffset>
          </wp:positionH>
          <wp:positionV relativeFrom="page">
            <wp:posOffset>479943</wp:posOffset>
          </wp:positionV>
          <wp:extent cx="985595" cy="388085"/>
          <wp:effectExtent l="0" t="0" r="0" b="0"/>
          <wp:wrapNone/>
          <wp:docPr id="27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85595" cy="388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sl"/>
      </w:rPr>
      <w:drawing>
        <wp:anchor distT="0" distB="0" distL="0" distR="0" simplePos="0" relativeHeight="251701248" behindDoc="1" locked="0" layoutInCell="1" allowOverlap="1" wp14:anchorId="0BD9254B" wp14:editId="24785F2D">
          <wp:simplePos x="0" y="0"/>
          <wp:positionH relativeFrom="page">
            <wp:posOffset>7858125</wp:posOffset>
          </wp:positionH>
          <wp:positionV relativeFrom="page">
            <wp:posOffset>552449</wp:posOffset>
          </wp:positionV>
          <wp:extent cx="1513840" cy="327025"/>
          <wp:effectExtent l="0" t="0" r="0" b="0"/>
          <wp:wrapNone/>
          <wp:docPr id="277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513840" cy="327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10BC5" w14:textId="77777777" w:rsidR="00F07985" w:rsidRDefault="00F07985">
    <w:pPr>
      <w:pStyle w:val="Telobesedila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97CB4"/>
    <w:multiLevelType w:val="hybridMultilevel"/>
    <w:tmpl w:val="ABFC7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15467"/>
    <w:multiLevelType w:val="hybridMultilevel"/>
    <w:tmpl w:val="8D5ECF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0BEC"/>
    <w:multiLevelType w:val="hybridMultilevel"/>
    <w:tmpl w:val="2B12C1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34A4"/>
    <w:multiLevelType w:val="hybridMultilevel"/>
    <w:tmpl w:val="60FC0410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23885"/>
    <w:multiLevelType w:val="hybridMultilevel"/>
    <w:tmpl w:val="67243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53052"/>
    <w:multiLevelType w:val="hybridMultilevel"/>
    <w:tmpl w:val="EBD4C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359C5"/>
    <w:multiLevelType w:val="hybridMultilevel"/>
    <w:tmpl w:val="644C46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940BD"/>
    <w:multiLevelType w:val="hybridMultilevel"/>
    <w:tmpl w:val="C2E08EFC"/>
    <w:lvl w:ilvl="0" w:tplc="F84C442C">
      <w:start w:val="1"/>
      <w:numFmt w:val="decimal"/>
      <w:lvlText w:val="%1."/>
      <w:lvlJc w:val="left"/>
      <w:pPr>
        <w:ind w:left="847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A75AD3FA">
      <w:start w:val="1"/>
      <w:numFmt w:val="decimal"/>
      <w:lvlText w:val="%2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C3AADAB4">
      <w:numFmt w:val="bullet"/>
      <w:lvlText w:val="•"/>
      <w:lvlJc w:val="left"/>
      <w:pPr>
        <w:ind w:left="1280" w:hanging="209"/>
      </w:pPr>
      <w:rPr>
        <w:rFonts w:hint="default"/>
        <w:lang w:val="en-US" w:eastAsia="en-US" w:bidi="en-US"/>
      </w:rPr>
    </w:lvl>
    <w:lvl w:ilvl="3" w:tplc="B33EE8D2">
      <w:numFmt w:val="bullet"/>
      <w:lvlText w:val="•"/>
      <w:lvlJc w:val="left"/>
      <w:pPr>
        <w:ind w:left="2079" w:hanging="209"/>
      </w:pPr>
      <w:rPr>
        <w:rFonts w:hint="default"/>
        <w:lang w:val="en-US" w:eastAsia="en-US" w:bidi="en-US"/>
      </w:rPr>
    </w:lvl>
    <w:lvl w:ilvl="4" w:tplc="7206E42A">
      <w:numFmt w:val="bullet"/>
      <w:lvlText w:val="•"/>
      <w:lvlJc w:val="left"/>
      <w:pPr>
        <w:ind w:left="2879" w:hanging="209"/>
      </w:pPr>
      <w:rPr>
        <w:rFonts w:hint="default"/>
        <w:lang w:val="en-US" w:eastAsia="en-US" w:bidi="en-US"/>
      </w:rPr>
    </w:lvl>
    <w:lvl w:ilvl="5" w:tplc="DBA6099C">
      <w:numFmt w:val="bullet"/>
      <w:lvlText w:val="•"/>
      <w:lvlJc w:val="left"/>
      <w:pPr>
        <w:ind w:left="3679" w:hanging="209"/>
      </w:pPr>
      <w:rPr>
        <w:rFonts w:hint="default"/>
        <w:lang w:val="en-US" w:eastAsia="en-US" w:bidi="en-US"/>
      </w:rPr>
    </w:lvl>
    <w:lvl w:ilvl="6" w:tplc="1D0A8DAC">
      <w:numFmt w:val="bullet"/>
      <w:lvlText w:val="•"/>
      <w:lvlJc w:val="left"/>
      <w:pPr>
        <w:ind w:left="4479" w:hanging="209"/>
      </w:pPr>
      <w:rPr>
        <w:rFonts w:hint="default"/>
        <w:lang w:val="en-US" w:eastAsia="en-US" w:bidi="en-US"/>
      </w:rPr>
    </w:lvl>
    <w:lvl w:ilvl="7" w:tplc="787E11C4">
      <w:numFmt w:val="bullet"/>
      <w:lvlText w:val="•"/>
      <w:lvlJc w:val="left"/>
      <w:pPr>
        <w:ind w:left="5279" w:hanging="209"/>
      </w:pPr>
      <w:rPr>
        <w:rFonts w:hint="default"/>
        <w:lang w:val="en-US" w:eastAsia="en-US" w:bidi="en-US"/>
      </w:rPr>
    </w:lvl>
    <w:lvl w:ilvl="8" w:tplc="FAD41972">
      <w:numFmt w:val="bullet"/>
      <w:lvlText w:val="•"/>
      <w:lvlJc w:val="left"/>
      <w:pPr>
        <w:ind w:left="6078" w:hanging="209"/>
      </w:pPr>
      <w:rPr>
        <w:rFonts w:hint="default"/>
        <w:lang w:val="en-US" w:eastAsia="en-US" w:bidi="en-US"/>
      </w:rPr>
    </w:lvl>
  </w:abstractNum>
  <w:abstractNum w:abstractNumId="8" w15:restartNumberingAfterBreak="0">
    <w:nsid w:val="3E4C261D"/>
    <w:multiLevelType w:val="hybridMultilevel"/>
    <w:tmpl w:val="97784272"/>
    <w:lvl w:ilvl="0" w:tplc="96908CF8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502175A"/>
    <w:multiLevelType w:val="hybridMultilevel"/>
    <w:tmpl w:val="1602CFEC"/>
    <w:lvl w:ilvl="0" w:tplc="A75AD3FA">
      <w:start w:val="1"/>
      <w:numFmt w:val="decimal"/>
      <w:lvlText w:val="%1."/>
      <w:lvlJc w:val="left"/>
      <w:pPr>
        <w:ind w:left="1274" w:hanging="209"/>
        <w:jc w:val="righ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541A2B"/>
    <w:multiLevelType w:val="hybridMultilevel"/>
    <w:tmpl w:val="A6048DB8"/>
    <w:lvl w:ilvl="0" w:tplc="39CEFCAA">
      <w:start w:val="3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FB22E7D"/>
    <w:multiLevelType w:val="hybridMultilevel"/>
    <w:tmpl w:val="3D381640"/>
    <w:lvl w:ilvl="0" w:tplc="F3B03D66">
      <w:numFmt w:val="bullet"/>
      <w:lvlText w:val=""/>
      <w:lvlJc w:val="left"/>
      <w:pPr>
        <w:ind w:left="94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D8968664">
      <w:numFmt w:val="bullet"/>
      <w:lvlText w:val="•"/>
      <w:lvlJc w:val="left"/>
      <w:pPr>
        <w:ind w:left="2371" w:hanging="360"/>
      </w:pPr>
      <w:rPr>
        <w:rFonts w:hint="default"/>
        <w:lang w:val="en-US" w:eastAsia="en-US" w:bidi="en-US"/>
      </w:rPr>
    </w:lvl>
    <w:lvl w:ilvl="2" w:tplc="31948642">
      <w:numFmt w:val="bullet"/>
      <w:lvlText w:val="•"/>
      <w:lvlJc w:val="left"/>
      <w:pPr>
        <w:ind w:left="3803" w:hanging="360"/>
      </w:pPr>
      <w:rPr>
        <w:rFonts w:hint="default"/>
        <w:lang w:val="en-US" w:eastAsia="en-US" w:bidi="en-US"/>
      </w:rPr>
    </w:lvl>
    <w:lvl w:ilvl="3" w:tplc="2A2AE23C">
      <w:numFmt w:val="bullet"/>
      <w:lvlText w:val="•"/>
      <w:lvlJc w:val="left"/>
      <w:pPr>
        <w:ind w:left="5235" w:hanging="360"/>
      </w:pPr>
      <w:rPr>
        <w:rFonts w:hint="default"/>
        <w:lang w:val="en-US" w:eastAsia="en-US" w:bidi="en-US"/>
      </w:rPr>
    </w:lvl>
    <w:lvl w:ilvl="4" w:tplc="B16621C6">
      <w:numFmt w:val="bullet"/>
      <w:lvlText w:val="•"/>
      <w:lvlJc w:val="left"/>
      <w:pPr>
        <w:ind w:left="6667" w:hanging="360"/>
      </w:pPr>
      <w:rPr>
        <w:rFonts w:hint="default"/>
        <w:lang w:val="en-US" w:eastAsia="en-US" w:bidi="en-US"/>
      </w:rPr>
    </w:lvl>
    <w:lvl w:ilvl="5" w:tplc="FE8A87EE">
      <w:numFmt w:val="bullet"/>
      <w:lvlText w:val="•"/>
      <w:lvlJc w:val="left"/>
      <w:pPr>
        <w:ind w:left="8099" w:hanging="360"/>
      </w:pPr>
      <w:rPr>
        <w:rFonts w:hint="default"/>
        <w:lang w:val="en-US" w:eastAsia="en-US" w:bidi="en-US"/>
      </w:rPr>
    </w:lvl>
    <w:lvl w:ilvl="6" w:tplc="2092F530">
      <w:numFmt w:val="bullet"/>
      <w:lvlText w:val="•"/>
      <w:lvlJc w:val="left"/>
      <w:pPr>
        <w:ind w:left="9531" w:hanging="360"/>
      </w:pPr>
      <w:rPr>
        <w:rFonts w:hint="default"/>
        <w:lang w:val="en-US" w:eastAsia="en-US" w:bidi="en-US"/>
      </w:rPr>
    </w:lvl>
    <w:lvl w:ilvl="7" w:tplc="BC104820">
      <w:numFmt w:val="bullet"/>
      <w:lvlText w:val="•"/>
      <w:lvlJc w:val="left"/>
      <w:pPr>
        <w:ind w:left="10963" w:hanging="360"/>
      </w:pPr>
      <w:rPr>
        <w:rFonts w:hint="default"/>
        <w:lang w:val="en-US" w:eastAsia="en-US" w:bidi="en-US"/>
      </w:rPr>
    </w:lvl>
    <w:lvl w:ilvl="8" w:tplc="4344DCF2">
      <w:numFmt w:val="bullet"/>
      <w:lvlText w:val="•"/>
      <w:lvlJc w:val="left"/>
      <w:pPr>
        <w:ind w:left="12395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55851DE1"/>
    <w:multiLevelType w:val="hybridMultilevel"/>
    <w:tmpl w:val="22764AAE"/>
    <w:lvl w:ilvl="0" w:tplc="74A4530A">
      <w:start w:val="1"/>
      <w:numFmt w:val="decimal"/>
      <w:lvlText w:val="%1."/>
      <w:lvlJc w:val="left"/>
      <w:pPr>
        <w:ind w:left="1170" w:hanging="360"/>
      </w:pPr>
      <w:rPr>
        <w:rFonts w:hint="default"/>
        <w:sz w:val="32"/>
        <w:szCs w:val="32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242B49"/>
    <w:multiLevelType w:val="hybridMultilevel"/>
    <w:tmpl w:val="84D6703E"/>
    <w:lvl w:ilvl="0" w:tplc="B42CA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BA28B8"/>
    <w:multiLevelType w:val="hybridMultilevel"/>
    <w:tmpl w:val="C928981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557008C"/>
    <w:multiLevelType w:val="hybridMultilevel"/>
    <w:tmpl w:val="32FAFF0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B003764"/>
    <w:multiLevelType w:val="hybridMultilevel"/>
    <w:tmpl w:val="5DEC9D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4"/>
  </w:num>
  <w:num w:numId="4">
    <w:abstractNumId w:val="14"/>
  </w:num>
  <w:num w:numId="5">
    <w:abstractNumId w:val="15"/>
  </w:num>
  <w:num w:numId="6">
    <w:abstractNumId w:val="8"/>
  </w:num>
  <w:num w:numId="7">
    <w:abstractNumId w:val="10"/>
  </w:num>
  <w:num w:numId="8">
    <w:abstractNumId w:val="9"/>
  </w:num>
  <w:num w:numId="9">
    <w:abstractNumId w:val="3"/>
  </w:num>
  <w:num w:numId="10">
    <w:abstractNumId w:val="5"/>
  </w:num>
  <w:num w:numId="11">
    <w:abstractNumId w:val="1"/>
  </w:num>
  <w:num w:numId="12">
    <w:abstractNumId w:val="12"/>
  </w:num>
  <w:num w:numId="13">
    <w:abstractNumId w:val="0"/>
  </w:num>
  <w:num w:numId="14">
    <w:abstractNumId w:val="13"/>
  </w:num>
  <w:num w:numId="15">
    <w:abstractNumId w:val="2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>
      <o:colormru v:ext="edit" colors="#fc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bSwMDE1MzezMLNU0lEKTi0uzszPAykwNK0FAMSVXOUtAAAA"/>
  </w:docVars>
  <w:rsids>
    <w:rsidRoot w:val="004810E5"/>
    <w:rsid w:val="00012248"/>
    <w:rsid w:val="00012A95"/>
    <w:rsid w:val="00032CA5"/>
    <w:rsid w:val="00040A22"/>
    <w:rsid w:val="0004252B"/>
    <w:rsid w:val="0004387E"/>
    <w:rsid w:val="00057ED2"/>
    <w:rsid w:val="000628F4"/>
    <w:rsid w:val="00065FB8"/>
    <w:rsid w:val="00066016"/>
    <w:rsid w:val="000708C4"/>
    <w:rsid w:val="000851CC"/>
    <w:rsid w:val="000933BD"/>
    <w:rsid w:val="000A1759"/>
    <w:rsid w:val="000A2E48"/>
    <w:rsid w:val="000A523A"/>
    <w:rsid w:val="000A6E31"/>
    <w:rsid w:val="000B170A"/>
    <w:rsid w:val="000B2D48"/>
    <w:rsid w:val="000C0FC4"/>
    <w:rsid w:val="000C7D51"/>
    <w:rsid w:val="000D348D"/>
    <w:rsid w:val="00103D61"/>
    <w:rsid w:val="00106F5C"/>
    <w:rsid w:val="00111F89"/>
    <w:rsid w:val="00111FAC"/>
    <w:rsid w:val="00113F54"/>
    <w:rsid w:val="0011441D"/>
    <w:rsid w:val="00122FF8"/>
    <w:rsid w:val="0012646E"/>
    <w:rsid w:val="001315A3"/>
    <w:rsid w:val="00143D86"/>
    <w:rsid w:val="00144030"/>
    <w:rsid w:val="00146212"/>
    <w:rsid w:val="00146427"/>
    <w:rsid w:val="00165DBC"/>
    <w:rsid w:val="0017669F"/>
    <w:rsid w:val="00177F22"/>
    <w:rsid w:val="001A28E2"/>
    <w:rsid w:val="001A5537"/>
    <w:rsid w:val="001D0329"/>
    <w:rsid w:val="001D2370"/>
    <w:rsid w:val="001D7BD6"/>
    <w:rsid w:val="00203777"/>
    <w:rsid w:val="002053B6"/>
    <w:rsid w:val="002175E3"/>
    <w:rsid w:val="0022725B"/>
    <w:rsid w:val="00232ADD"/>
    <w:rsid w:val="00236FD5"/>
    <w:rsid w:val="00246FFA"/>
    <w:rsid w:val="002603DC"/>
    <w:rsid w:val="002645C8"/>
    <w:rsid w:val="00272139"/>
    <w:rsid w:val="00292B93"/>
    <w:rsid w:val="002A415B"/>
    <w:rsid w:val="002C0828"/>
    <w:rsid w:val="002C28D7"/>
    <w:rsid w:val="002C7FDC"/>
    <w:rsid w:val="002E0526"/>
    <w:rsid w:val="002E4774"/>
    <w:rsid w:val="002E5C13"/>
    <w:rsid w:val="002E6DEB"/>
    <w:rsid w:val="002F0894"/>
    <w:rsid w:val="002F4779"/>
    <w:rsid w:val="002F576D"/>
    <w:rsid w:val="002F5D67"/>
    <w:rsid w:val="003015B8"/>
    <w:rsid w:val="00303458"/>
    <w:rsid w:val="00311054"/>
    <w:rsid w:val="00313ABB"/>
    <w:rsid w:val="00316290"/>
    <w:rsid w:val="0032347D"/>
    <w:rsid w:val="00341373"/>
    <w:rsid w:val="003466CF"/>
    <w:rsid w:val="00357CCA"/>
    <w:rsid w:val="00360505"/>
    <w:rsid w:val="00360B92"/>
    <w:rsid w:val="00360E3A"/>
    <w:rsid w:val="00364838"/>
    <w:rsid w:val="00366032"/>
    <w:rsid w:val="003664E2"/>
    <w:rsid w:val="00367D88"/>
    <w:rsid w:val="00375B32"/>
    <w:rsid w:val="00386F23"/>
    <w:rsid w:val="003874FD"/>
    <w:rsid w:val="00394EB9"/>
    <w:rsid w:val="00396D1E"/>
    <w:rsid w:val="003C354D"/>
    <w:rsid w:val="003C6015"/>
    <w:rsid w:val="003F7A21"/>
    <w:rsid w:val="003F7B45"/>
    <w:rsid w:val="004019D1"/>
    <w:rsid w:val="00413980"/>
    <w:rsid w:val="00420893"/>
    <w:rsid w:val="0043379C"/>
    <w:rsid w:val="004601D3"/>
    <w:rsid w:val="00472C51"/>
    <w:rsid w:val="00480ECD"/>
    <w:rsid w:val="004810E5"/>
    <w:rsid w:val="004826C8"/>
    <w:rsid w:val="004856C4"/>
    <w:rsid w:val="004916F6"/>
    <w:rsid w:val="00491C5C"/>
    <w:rsid w:val="00496626"/>
    <w:rsid w:val="004A0EF2"/>
    <w:rsid w:val="004A5FC6"/>
    <w:rsid w:val="004B26E5"/>
    <w:rsid w:val="004C403E"/>
    <w:rsid w:val="004D1643"/>
    <w:rsid w:val="004E095C"/>
    <w:rsid w:val="004E0968"/>
    <w:rsid w:val="004E2CB0"/>
    <w:rsid w:val="004E3798"/>
    <w:rsid w:val="004E4283"/>
    <w:rsid w:val="004F5488"/>
    <w:rsid w:val="004F67C9"/>
    <w:rsid w:val="0050062E"/>
    <w:rsid w:val="0050153B"/>
    <w:rsid w:val="0050330B"/>
    <w:rsid w:val="0050711E"/>
    <w:rsid w:val="00510E03"/>
    <w:rsid w:val="005132DD"/>
    <w:rsid w:val="005167A4"/>
    <w:rsid w:val="0053769D"/>
    <w:rsid w:val="00543884"/>
    <w:rsid w:val="00546F6D"/>
    <w:rsid w:val="005530EB"/>
    <w:rsid w:val="0057035C"/>
    <w:rsid w:val="005721B2"/>
    <w:rsid w:val="00572D7E"/>
    <w:rsid w:val="005827B9"/>
    <w:rsid w:val="005853F3"/>
    <w:rsid w:val="005978EF"/>
    <w:rsid w:val="00597F5E"/>
    <w:rsid w:val="005B00AE"/>
    <w:rsid w:val="005B179D"/>
    <w:rsid w:val="005C2FD5"/>
    <w:rsid w:val="005C4F20"/>
    <w:rsid w:val="005D0441"/>
    <w:rsid w:val="005D3C3F"/>
    <w:rsid w:val="005D6840"/>
    <w:rsid w:val="005F2A28"/>
    <w:rsid w:val="005F5A50"/>
    <w:rsid w:val="00602024"/>
    <w:rsid w:val="0061261B"/>
    <w:rsid w:val="00613F8B"/>
    <w:rsid w:val="00616503"/>
    <w:rsid w:val="0064130F"/>
    <w:rsid w:val="00644D3D"/>
    <w:rsid w:val="006602CE"/>
    <w:rsid w:val="00674450"/>
    <w:rsid w:val="00675F43"/>
    <w:rsid w:val="0067764B"/>
    <w:rsid w:val="00683FD5"/>
    <w:rsid w:val="0069148F"/>
    <w:rsid w:val="006A392F"/>
    <w:rsid w:val="006B2282"/>
    <w:rsid w:val="006B5895"/>
    <w:rsid w:val="006C1620"/>
    <w:rsid w:val="006C4710"/>
    <w:rsid w:val="006C6A3A"/>
    <w:rsid w:val="006D3A75"/>
    <w:rsid w:val="006D7C05"/>
    <w:rsid w:val="006E0CC0"/>
    <w:rsid w:val="006E40A4"/>
    <w:rsid w:val="006F1401"/>
    <w:rsid w:val="006F2C42"/>
    <w:rsid w:val="006F5590"/>
    <w:rsid w:val="00704F18"/>
    <w:rsid w:val="007103AC"/>
    <w:rsid w:val="007123FC"/>
    <w:rsid w:val="007169F5"/>
    <w:rsid w:val="0072412A"/>
    <w:rsid w:val="00730216"/>
    <w:rsid w:val="007315A5"/>
    <w:rsid w:val="00736B4C"/>
    <w:rsid w:val="00737E8F"/>
    <w:rsid w:val="00742537"/>
    <w:rsid w:val="00747497"/>
    <w:rsid w:val="007627E5"/>
    <w:rsid w:val="00767997"/>
    <w:rsid w:val="00772A8C"/>
    <w:rsid w:val="00774956"/>
    <w:rsid w:val="007764FA"/>
    <w:rsid w:val="00784BA1"/>
    <w:rsid w:val="007A05D0"/>
    <w:rsid w:val="007C166D"/>
    <w:rsid w:val="007C23C9"/>
    <w:rsid w:val="007E2CC9"/>
    <w:rsid w:val="007F0CE9"/>
    <w:rsid w:val="007F24BE"/>
    <w:rsid w:val="007F3381"/>
    <w:rsid w:val="0080138D"/>
    <w:rsid w:val="00815885"/>
    <w:rsid w:val="00826557"/>
    <w:rsid w:val="0083021F"/>
    <w:rsid w:val="008327EB"/>
    <w:rsid w:val="00840200"/>
    <w:rsid w:val="00842C24"/>
    <w:rsid w:val="00843C05"/>
    <w:rsid w:val="008475D7"/>
    <w:rsid w:val="00860AC6"/>
    <w:rsid w:val="00866E56"/>
    <w:rsid w:val="008755F7"/>
    <w:rsid w:val="008810C1"/>
    <w:rsid w:val="008954FA"/>
    <w:rsid w:val="00895DBF"/>
    <w:rsid w:val="008B1289"/>
    <w:rsid w:val="008B2E90"/>
    <w:rsid w:val="008B6CEE"/>
    <w:rsid w:val="008D1C05"/>
    <w:rsid w:val="008D6C60"/>
    <w:rsid w:val="008E36A8"/>
    <w:rsid w:val="008F7BBB"/>
    <w:rsid w:val="009029DE"/>
    <w:rsid w:val="00917CBF"/>
    <w:rsid w:val="00922CB0"/>
    <w:rsid w:val="009255BB"/>
    <w:rsid w:val="00932B30"/>
    <w:rsid w:val="009407BC"/>
    <w:rsid w:val="00944FA5"/>
    <w:rsid w:val="00953776"/>
    <w:rsid w:val="00957CB5"/>
    <w:rsid w:val="0096434D"/>
    <w:rsid w:val="00966F48"/>
    <w:rsid w:val="00971E41"/>
    <w:rsid w:val="00987B42"/>
    <w:rsid w:val="0099798C"/>
    <w:rsid w:val="009C21FB"/>
    <w:rsid w:val="009D29EC"/>
    <w:rsid w:val="009E5156"/>
    <w:rsid w:val="009F01F6"/>
    <w:rsid w:val="009F524D"/>
    <w:rsid w:val="00A010FF"/>
    <w:rsid w:val="00A013E3"/>
    <w:rsid w:val="00A04134"/>
    <w:rsid w:val="00A04317"/>
    <w:rsid w:val="00A05659"/>
    <w:rsid w:val="00A2247A"/>
    <w:rsid w:val="00A25934"/>
    <w:rsid w:val="00A27085"/>
    <w:rsid w:val="00A37882"/>
    <w:rsid w:val="00A4061E"/>
    <w:rsid w:val="00A44342"/>
    <w:rsid w:val="00A550AA"/>
    <w:rsid w:val="00A616A7"/>
    <w:rsid w:val="00A7179F"/>
    <w:rsid w:val="00A72E01"/>
    <w:rsid w:val="00A778B9"/>
    <w:rsid w:val="00A8001A"/>
    <w:rsid w:val="00A825AF"/>
    <w:rsid w:val="00A84207"/>
    <w:rsid w:val="00A84AA3"/>
    <w:rsid w:val="00A85476"/>
    <w:rsid w:val="00A92CA1"/>
    <w:rsid w:val="00AA00DD"/>
    <w:rsid w:val="00AA2CCC"/>
    <w:rsid w:val="00AA3D3D"/>
    <w:rsid w:val="00AA40D0"/>
    <w:rsid w:val="00AC6170"/>
    <w:rsid w:val="00AC674E"/>
    <w:rsid w:val="00AD1EAC"/>
    <w:rsid w:val="00AE056C"/>
    <w:rsid w:val="00AE1158"/>
    <w:rsid w:val="00B061E4"/>
    <w:rsid w:val="00B4148A"/>
    <w:rsid w:val="00B53FC3"/>
    <w:rsid w:val="00B57E96"/>
    <w:rsid w:val="00B67F82"/>
    <w:rsid w:val="00B7445D"/>
    <w:rsid w:val="00B83B0F"/>
    <w:rsid w:val="00B865D6"/>
    <w:rsid w:val="00B94382"/>
    <w:rsid w:val="00BA21EE"/>
    <w:rsid w:val="00BA2D16"/>
    <w:rsid w:val="00BA2E22"/>
    <w:rsid w:val="00BB0212"/>
    <w:rsid w:val="00BB280F"/>
    <w:rsid w:val="00BB48E0"/>
    <w:rsid w:val="00BC76BE"/>
    <w:rsid w:val="00BE699D"/>
    <w:rsid w:val="00C01EDC"/>
    <w:rsid w:val="00C06740"/>
    <w:rsid w:val="00C07CF3"/>
    <w:rsid w:val="00C13C34"/>
    <w:rsid w:val="00C17602"/>
    <w:rsid w:val="00C233E5"/>
    <w:rsid w:val="00C24624"/>
    <w:rsid w:val="00C24A12"/>
    <w:rsid w:val="00C24B75"/>
    <w:rsid w:val="00C2691F"/>
    <w:rsid w:val="00C27D51"/>
    <w:rsid w:val="00C358E7"/>
    <w:rsid w:val="00C443D0"/>
    <w:rsid w:val="00C57981"/>
    <w:rsid w:val="00C706CE"/>
    <w:rsid w:val="00C85BEE"/>
    <w:rsid w:val="00C95449"/>
    <w:rsid w:val="00CA4172"/>
    <w:rsid w:val="00CC5B72"/>
    <w:rsid w:val="00CD4378"/>
    <w:rsid w:val="00CD49D8"/>
    <w:rsid w:val="00CD5902"/>
    <w:rsid w:val="00CE68B2"/>
    <w:rsid w:val="00CE7748"/>
    <w:rsid w:val="00CF0697"/>
    <w:rsid w:val="00CF157A"/>
    <w:rsid w:val="00CF1CDF"/>
    <w:rsid w:val="00D03419"/>
    <w:rsid w:val="00D3555B"/>
    <w:rsid w:val="00D36A87"/>
    <w:rsid w:val="00D36E6C"/>
    <w:rsid w:val="00D46BBC"/>
    <w:rsid w:val="00D51791"/>
    <w:rsid w:val="00D65A5B"/>
    <w:rsid w:val="00D65F04"/>
    <w:rsid w:val="00D7203A"/>
    <w:rsid w:val="00D85D2A"/>
    <w:rsid w:val="00D9175C"/>
    <w:rsid w:val="00D96151"/>
    <w:rsid w:val="00DA1DCE"/>
    <w:rsid w:val="00DA230D"/>
    <w:rsid w:val="00DA40EB"/>
    <w:rsid w:val="00DB4210"/>
    <w:rsid w:val="00DF3776"/>
    <w:rsid w:val="00E00C2C"/>
    <w:rsid w:val="00E03F92"/>
    <w:rsid w:val="00E22A52"/>
    <w:rsid w:val="00E26C05"/>
    <w:rsid w:val="00E32762"/>
    <w:rsid w:val="00E32D08"/>
    <w:rsid w:val="00E435A3"/>
    <w:rsid w:val="00E4431E"/>
    <w:rsid w:val="00E47486"/>
    <w:rsid w:val="00E55A1B"/>
    <w:rsid w:val="00E73E60"/>
    <w:rsid w:val="00E84C6F"/>
    <w:rsid w:val="00E87C30"/>
    <w:rsid w:val="00E91031"/>
    <w:rsid w:val="00E91B7F"/>
    <w:rsid w:val="00E92E4A"/>
    <w:rsid w:val="00E94B79"/>
    <w:rsid w:val="00EA77BA"/>
    <w:rsid w:val="00EA7DAF"/>
    <w:rsid w:val="00EB7625"/>
    <w:rsid w:val="00EC6ED1"/>
    <w:rsid w:val="00ED1318"/>
    <w:rsid w:val="00ED375B"/>
    <w:rsid w:val="00ED6A79"/>
    <w:rsid w:val="00EE713C"/>
    <w:rsid w:val="00EF4163"/>
    <w:rsid w:val="00EF501E"/>
    <w:rsid w:val="00F07985"/>
    <w:rsid w:val="00F1128A"/>
    <w:rsid w:val="00F15408"/>
    <w:rsid w:val="00F177F4"/>
    <w:rsid w:val="00F24893"/>
    <w:rsid w:val="00F27F21"/>
    <w:rsid w:val="00F320B6"/>
    <w:rsid w:val="00F36117"/>
    <w:rsid w:val="00F414C7"/>
    <w:rsid w:val="00F525E8"/>
    <w:rsid w:val="00F5745D"/>
    <w:rsid w:val="00F60134"/>
    <w:rsid w:val="00F706DC"/>
    <w:rsid w:val="00F85300"/>
    <w:rsid w:val="00F92EF4"/>
    <w:rsid w:val="00FC00CF"/>
    <w:rsid w:val="00FD4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cf"/>
    </o:shapedefaults>
    <o:shapelayout v:ext="edit">
      <o:idmap v:ext="edit" data="1"/>
    </o:shapelayout>
  </w:shapeDefaults>
  <w:decimalSymbol w:val=","/>
  <w:listSeparator w:val=";"/>
  <w14:docId w14:val="65C1BB63"/>
  <w15:docId w15:val="{7F7D4E48-08E3-45C1-9874-14C0C78D3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uiPriority w:val="1"/>
    <w:qFormat/>
    <w:rsid w:val="00602024"/>
    <w:rPr>
      <w:rFonts w:ascii="Georgia" w:eastAsia="Georgia" w:hAnsi="Georgia" w:cs="Georgia"/>
    </w:rPr>
  </w:style>
  <w:style w:type="paragraph" w:styleId="Naslov1">
    <w:name w:val="heading 1"/>
    <w:basedOn w:val="Navaden"/>
    <w:uiPriority w:val="1"/>
    <w:qFormat/>
    <w:rsid w:val="00602024"/>
    <w:pPr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Naslov2">
    <w:name w:val="heading 2"/>
    <w:basedOn w:val="Navaden"/>
    <w:uiPriority w:val="1"/>
    <w:qFormat/>
    <w:rsid w:val="00602024"/>
    <w:pPr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60202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Kazalovsebine1">
    <w:name w:val="toc 1"/>
    <w:basedOn w:val="Navaden"/>
    <w:uiPriority w:val="1"/>
    <w:qFormat/>
    <w:rsid w:val="00602024"/>
    <w:pPr>
      <w:spacing w:line="268" w:lineRule="exact"/>
      <w:ind w:left="499"/>
    </w:pPr>
    <w:rPr>
      <w:rFonts w:ascii="Impact" w:eastAsia="Impact" w:hAnsi="Impact" w:cs="Impact"/>
    </w:rPr>
  </w:style>
  <w:style w:type="paragraph" w:styleId="Kazalovsebine2">
    <w:name w:val="toc 2"/>
    <w:basedOn w:val="Navaden"/>
    <w:uiPriority w:val="1"/>
    <w:qFormat/>
    <w:rsid w:val="00602024"/>
    <w:pPr>
      <w:ind w:left="720"/>
    </w:pPr>
  </w:style>
  <w:style w:type="paragraph" w:styleId="Telobesedila">
    <w:name w:val="Body Text"/>
    <w:basedOn w:val="Navaden"/>
    <w:uiPriority w:val="1"/>
    <w:qFormat/>
    <w:rsid w:val="00602024"/>
  </w:style>
  <w:style w:type="paragraph" w:styleId="Odstavekseznama">
    <w:name w:val="List Paragraph"/>
    <w:basedOn w:val="Navaden"/>
    <w:uiPriority w:val="1"/>
    <w:qFormat/>
    <w:rsid w:val="00602024"/>
    <w:pPr>
      <w:spacing w:before="1"/>
      <w:ind w:left="941" w:hanging="360"/>
    </w:pPr>
  </w:style>
  <w:style w:type="paragraph" w:customStyle="1" w:styleId="TableParagraph">
    <w:name w:val="Table Paragraph"/>
    <w:basedOn w:val="Navaden"/>
    <w:uiPriority w:val="1"/>
    <w:qFormat/>
    <w:rsid w:val="00602024"/>
  </w:style>
  <w:style w:type="paragraph" w:styleId="Glava">
    <w:name w:val="header"/>
    <w:basedOn w:val="Navaden"/>
    <w:link w:val="Glav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GlavaZnak">
    <w:name w:val="Glava Znak"/>
    <w:basedOn w:val="Privzetapisavaodstavka"/>
    <w:link w:val="Glava"/>
    <w:uiPriority w:val="99"/>
    <w:rsid w:val="0053769D"/>
    <w:rPr>
      <w:rFonts w:ascii="Georgia" w:eastAsia="Georgia" w:hAnsi="Georgia" w:cs="Georgia"/>
      <w:lang w:bidi="en-US"/>
    </w:rPr>
  </w:style>
  <w:style w:type="paragraph" w:styleId="Noga">
    <w:name w:val="footer"/>
    <w:basedOn w:val="Navaden"/>
    <w:link w:val="NogaZnak"/>
    <w:uiPriority w:val="99"/>
    <w:unhideWhenUsed/>
    <w:rsid w:val="0053769D"/>
    <w:pPr>
      <w:tabs>
        <w:tab w:val="center" w:pos="4513"/>
        <w:tab w:val="right" w:pos="9026"/>
      </w:tabs>
    </w:pPr>
  </w:style>
  <w:style w:type="character" w:customStyle="1" w:styleId="NogaZnak">
    <w:name w:val="Noga Znak"/>
    <w:basedOn w:val="Privzetapisavaodstavka"/>
    <w:link w:val="Noga"/>
    <w:uiPriority w:val="99"/>
    <w:rsid w:val="0053769D"/>
    <w:rPr>
      <w:rFonts w:ascii="Georgia" w:eastAsia="Georgia" w:hAnsi="Georgia" w:cs="Georgia"/>
      <w:lang w:bidi="en-US"/>
    </w:rPr>
  </w:style>
  <w:style w:type="character" w:styleId="Hiperpovezava">
    <w:name w:val="Hyperlink"/>
    <w:basedOn w:val="Privzetapisavaodstavka"/>
    <w:uiPriority w:val="99"/>
    <w:unhideWhenUsed/>
    <w:rsid w:val="00C13C34"/>
    <w:rPr>
      <w:color w:val="0000FF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C13C34"/>
    <w:rPr>
      <w:color w:val="800080" w:themeColor="followedHyperlink"/>
      <w:u w:val="single"/>
    </w:rPr>
  </w:style>
  <w:style w:type="table" w:styleId="Tabelamrea">
    <w:name w:val="Table Grid"/>
    <w:basedOn w:val="Navadnatabela"/>
    <w:uiPriority w:val="39"/>
    <w:rsid w:val="00E435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C85BEE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C85BEE"/>
    <w:rPr>
      <w:rFonts w:ascii="Georgia" w:eastAsia="Georgia" w:hAnsi="Georgia" w:cs="Georgia"/>
      <w:sz w:val="20"/>
      <w:szCs w:val="20"/>
      <w:lang w:bidi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C85BEE"/>
    <w:rPr>
      <w:vertAlign w:val="superscript"/>
    </w:rPr>
  </w:style>
  <w:style w:type="table" w:customStyle="1" w:styleId="TableNormal11">
    <w:name w:val="Table Normal11"/>
    <w:uiPriority w:val="2"/>
    <w:semiHidden/>
    <w:unhideWhenUsed/>
    <w:qFormat/>
    <w:rsid w:val="00BA2E22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Navadnatabela"/>
    <w:next w:val="Tabelamrea"/>
    <w:uiPriority w:val="39"/>
    <w:rsid w:val="00177F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480ECD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480ECD"/>
    <w:rPr>
      <w:rFonts w:ascii="Tahoma" w:eastAsia="Georgia" w:hAnsi="Tahoma" w:cs="Tahoma"/>
      <w:sz w:val="16"/>
      <w:szCs w:val="16"/>
      <w:lang w:bidi="en-US"/>
    </w:rPr>
  </w:style>
  <w:style w:type="character" w:styleId="Besedilooznabemesta">
    <w:name w:val="Placeholder Text"/>
    <w:basedOn w:val="Privzetapisavaodstavka"/>
    <w:uiPriority w:val="99"/>
    <w:semiHidden/>
    <w:rsid w:val="00AA40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6.wmf"/><Relationship Id="rId17" Type="http://schemas.openxmlformats.org/officeDocument/2006/relationships/image" Target="media/image11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5.jpeg"/><Relationship Id="rId10" Type="http://schemas.openxmlformats.org/officeDocument/2006/relationships/footer" Target="footer1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8.jpeg"/><Relationship Id="rId22" Type="http://schemas.openxmlformats.org/officeDocument/2006/relationships/image" Target="media/image1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71F70-F3B4-4AEA-9455-5217CA45C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691</Words>
  <Characters>3940</Characters>
  <Application>Microsoft Office Word</Application>
  <DocSecurity>0</DocSecurity>
  <Lines>32</Lines>
  <Paragraphs>9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</dc:creator>
  <cp:keywords/>
  <dc:description/>
  <cp:lastModifiedBy>Suzana Bohorč</cp:lastModifiedBy>
  <cp:revision>5</cp:revision>
  <cp:lastPrinted>2021-03-15T21:24:00Z</cp:lastPrinted>
  <dcterms:created xsi:type="dcterms:W3CDTF">2021-04-28T17:34:00Z</dcterms:created>
  <dcterms:modified xsi:type="dcterms:W3CDTF">2021-04-28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7T00:00:00Z</vt:filetime>
  </property>
</Properties>
</file>